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155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696"/>
        <w:gridCol w:w="1701"/>
        <w:gridCol w:w="851"/>
        <w:gridCol w:w="850"/>
        <w:gridCol w:w="1560"/>
        <w:gridCol w:w="850"/>
        <w:gridCol w:w="2268"/>
        <w:gridCol w:w="895"/>
        <w:gridCol w:w="3499"/>
        <w:gridCol w:w="653"/>
        <w:gridCol w:w="1332"/>
      </w:tblGrid>
      <w:tr w:rsidR="006B7AFD" w:rsidRPr="00B165E7" w14:paraId="4DD542E7" w14:textId="77777777" w:rsidTr="0062527F">
        <w:trPr>
          <w:trHeight w:val="567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14AB615B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bookmarkStart w:id="0" w:name="_GoBack"/>
            <w:bookmarkEnd w:id="0"/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C2A60C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.00-9.1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68C07F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.15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ADB36E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.30-10.3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C9875C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0.30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5AACC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0.45-12</w:t>
            </w:r>
          </w:p>
        </w:tc>
        <w:tc>
          <w:tcPr>
            <w:tcW w:w="8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A29499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2</w:t>
            </w:r>
          </w:p>
        </w:tc>
        <w:tc>
          <w:tcPr>
            <w:tcW w:w="349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2B90AB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.15-2.15</w:t>
            </w:r>
          </w:p>
        </w:tc>
        <w:tc>
          <w:tcPr>
            <w:tcW w:w="653" w:type="dxa"/>
            <w:shd w:val="clear" w:color="auto" w:fill="FFFFFF" w:themeFill="background1"/>
            <w:vAlign w:val="center"/>
          </w:tcPr>
          <w:p w14:paraId="2B59B6DB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15</w:t>
            </w: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2BC8B505" w14:textId="77777777" w:rsidR="006B7AFD" w:rsidRPr="00B165E7" w:rsidRDefault="006B7AFD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30</w:t>
            </w:r>
          </w:p>
        </w:tc>
      </w:tr>
      <w:tr w:rsidR="006B7AFD" w:rsidRPr="00B165E7" w14:paraId="15A6AE95" w14:textId="77777777" w:rsidTr="0062527F">
        <w:trPr>
          <w:trHeight w:val="1418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097479B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onday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546DA370" w14:textId="77777777" w:rsidR="006B7AFD" w:rsidRDefault="006B7AFD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14:paraId="0D23F09C" w14:textId="77777777" w:rsidR="006B7AFD" w:rsidRPr="00B165E7" w:rsidRDefault="006B7AFD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851" w:type="dxa"/>
            <w:vMerge w:val="restart"/>
            <w:shd w:val="clear" w:color="auto" w:fill="auto"/>
            <w:textDirection w:val="btLr"/>
            <w:vAlign w:val="center"/>
          </w:tcPr>
          <w:p w14:paraId="36D239E2" w14:textId="77777777" w:rsidR="006B7AFD" w:rsidRPr="00B165E7" w:rsidRDefault="006B7AFD" w:rsidP="005B4E9C">
            <w:pPr>
              <w:ind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ssembly</w:t>
            </w:r>
          </w:p>
        </w:tc>
        <w:tc>
          <w:tcPr>
            <w:tcW w:w="2410" w:type="dxa"/>
            <w:gridSpan w:val="2"/>
            <w:shd w:val="clear" w:color="auto" w:fill="7C76FA"/>
            <w:vAlign w:val="center"/>
          </w:tcPr>
          <w:p w14:paraId="3A036932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ths</w:t>
            </w:r>
          </w:p>
        </w:tc>
        <w:tc>
          <w:tcPr>
            <w:tcW w:w="850" w:type="dxa"/>
            <w:vMerge w:val="restart"/>
            <w:shd w:val="clear" w:color="auto" w:fill="auto"/>
            <w:textDirection w:val="btLr"/>
            <w:vAlign w:val="center"/>
          </w:tcPr>
          <w:p w14:paraId="2FE771B1" w14:textId="77777777" w:rsidR="006B7AFD" w:rsidRPr="00B165E7" w:rsidRDefault="006B7AFD" w:rsidP="00B165E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reak time</w:t>
            </w:r>
          </w:p>
        </w:tc>
        <w:tc>
          <w:tcPr>
            <w:tcW w:w="2268" w:type="dxa"/>
            <w:shd w:val="clear" w:color="auto" w:fill="FCF67C"/>
            <w:vAlign w:val="center"/>
          </w:tcPr>
          <w:p w14:paraId="5D015490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895" w:type="dxa"/>
            <w:vMerge w:val="restart"/>
            <w:shd w:val="clear" w:color="auto" w:fill="auto"/>
            <w:textDirection w:val="btLr"/>
            <w:vAlign w:val="center"/>
          </w:tcPr>
          <w:p w14:paraId="1715FA2C" w14:textId="77777777" w:rsidR="006B7AFD" w:rsidRPr="00B165E7" w:rsidRDefault="006B7AFD" w:rsidP="00B165E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unch time</w:t>
            </w:r>
          </w:p>
        </w:tc>
        <w:tc>
          <w:tcPr>
            <w:tcW w:w="3499" w:type="dxa"/>
            <w:shd w:val="clear" w:color="auto" w:fill="33CC33"/>
            <w:vAlign w:val="center"/>
          </w:tcPr>
          <w:p w14:paraId="412B2601" w14:textId="77777777" w:rsidR="006B7AFD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orest School</w:t>
            </w:r>
          </w:p>
          <w:p w14:paraId="2F5DBACC" w14:textId="77777777" w:rsidR="006B7AFD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Outdoor learning</w:t>
            </w:r>
          </w:p>
          <w:p w14:paraId="39D3F40F" w14:textId="77777777" w:rsidR="006B7AFD" w:rsidRPr="00B165E7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alk</w:t>
            </w:r>
          </w:p>
        </w:tc>
        <w:tc>
          <w:tcPr>
            <w:tcW w:w="653" w:type="dxa"/>
            <w:vMerge w:val="restart"/>
            <w:shd w:val="clear" w:color="auto" w:fill="FFFFFF" w:themeFill="background1"/>
            <w:textDirection w:val="btLr"/>
            <w:vAlign w:val="center"/>
          </w:tcPr>
          <w:p w14:paraId="1346B606" w14:textId="77777777" w:rsidR="006B7AFD" w:rsidRPr="00B165E7" w:rsidRDefault="006B7AFD" w:rsidP="00B165E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reak time</w:t>
            </w:r>
          </w:p>
        </w:tc>
        <w:tc>
          <w:tcPr>
            <w:tcW w:w="1332" w:type="dxa"/>
            <w:shd w:val="clear" w:color="auto" w:fill="AE78D6"/>
            <w:vAlign w:val="center"/>
          </w:tcPr>
          <w:p w14:paraId="1AC1BE1A" w14:textId="77777777" w:rsidR="006B7AFD" w:rsidRPr="00B165E7" w:rsidRDefault="006B7AFD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panish</w:t>
            </w:r>
          </w:p>
        </w:tc>
      </w:tr>
      <w:tr w:rsidR="006B7AFD" w:rsidRPr="00B165E7" w14:paraId="5F7C68DE" w14:textId="77777777" w:rsidTr="0062527F">
        <w:trPr>
          <w:trHeight w:val="1418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36845A61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uesday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0E8C0353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14:paraId="2C683097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341CD57E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FCF67C"/>
            <w:vAlign w:val="center"/>
          </w:tcPr>
          <w:p w14:paraId="513704EF" w14:textId="77777777" w:rsidR="006B7AFD" w:rsidRPr="00B165E7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PaG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92F892"/>
            <w:vAlign w:val="center"/>
          </w:tcPr>
          <w:p w14:paraId="46C52D93" w14:textId="77777777" w:rsidR="006B7AFD" w:rsidRPr="00B165E7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E</w:t>
            </w: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157237B2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268" w:type="dxa"/>
            <w:shd w:val="clear" w:color="auto" w:fill="FCF67C"/>
            <w:vAlign w:val="center"/>
          </w:tcPr>
          <w:p w14:paraId="59CF7297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895" w:type="dxa"/>
            <w:vMerge/>
            <w:shd w:val="clear" w:color="auto" w:fill="auto"/>
            <w:vAlign w:val="center"/>
          </w:tcPr>
          <w:p w14:paraId="066BFD46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3499" w:type="dxa"/>
            <w:shd w:val="clear" w:color="auto" w:fill="66FFCC"/>
            <w:vAlign w:val="center"/>
          </w:tcPr>
          <w:p w14:paraId="77E027EA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rt</w:t>
            </w:r>
          </w:p>
        </w:tc>
        <w:tc>
          <w:tcPr>
            <w:tcW w:w="653" w:type="dxa"/>
            <w:vMerge/>
            <w:shd w:val="clear" w:color="auto" w:fill="FFFFFF" w:themeFill="background1"/>
            <w:vAlign w:val="center"/>
          </w:tcPr>
          <w:p w14:paraId="6D6832C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332" w:type="dxa"/>
            <w:shd w:val="clear" w:color="auto" w:fill="FFD961"/>
            <w:vAlign w:val="center"/>
          </w:tcPr>
          <w:p w14:paraId="517085A9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</w:t>
            </w:r>
          </w:p>
          <w:p w14:paraId="64C472FE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SHE</w:t>
            </w:r>
          </w:p>
        </w:tc>
      </w:tr>
      <w:tr w:rsidR="006B7AFD" w:rsidRPr="00B165E7" w14:paraId="0E291610" w14:textId="77777777" w:rsidTr="0062527F">
        <w:trPr>
          <w:trHeight w:val="1418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42CFEA62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ednesday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3D5F945C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14:paraId="16CB5056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10D5AE97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410" w:type="dxa"/>
            <w:gridSpan w:val="2"/>
            <w:shd w:val="clear" w:color="auto" w:fill="7C76FA"/>
            <w:vAlign w:val="center"/>
          </w:tcPr>
          <w:p w14:paraId="709784EF" w14:textId="77777777" w:rsidR="006B7AFD" w:rsidRPr="00B165E7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ths</w:t>
            </w: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7FD3B9DC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268" w:type="dxa"/>
            <w:shd w:val="clear" w:color="auto" w:fill="FCF67C"/>
            <w:vAlign w:val="center"/>
          </w:tcPr>
          <w:p w14:paraId="788E22A2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895" w:type="dxa"/>
            <w:vMerge/>
            <w:shd w:val="clear" w:color="auto" w:fill="auto"/>
            <w:vAlign w:val="center"/>
          </w:tcPr>
          <w:p w14:paraId="7FD38879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3499" w:type="dxa"/>
            <w:shd w:val="clear" w:color="auto" w:fill="FF6D4B"/>
            <w:vAlign w:val="center"/>
          </w:tcPr>
          <w:p w14:paraId="71279240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cience</w:t>
            </w:r>
          </w:p>
        </w:tc>
        <w:tc>
          <w:tcPr>
            <w:tcW w:w="653" w:type="dxa"/>
            <w:vMerge/>
            <w:shd w:val="clear" w:color="auto" w:fill="FFFFFF" w:themeFill="background1"/>
            <w:vAlign w:val="center"/>
          </w:tcPr>
          <w:p w14:paraId="16228AAD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332" w:type="dxa"/>
            <w:shd w:val="clear" w:color="auto" w:fill="FFFFFF" w:themeFill="background1"/>
            <w:vAlign w:val="center"/>
          </w:tcPr>
          <w:p w14:paraId="462ED83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</w:tr>
      <w:tr w:rsidR="006B7AFD" w:rsidRPr="00B165E7" w14:paraId="0039E613" w14:textId="77777777" w:rsidTr="0062527F">
        <w:trPr>
          <w:trHeight w:val="1418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59402F1D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hursday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0E5C5A6F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14:paraId="08060136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69692086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410" w:type="dxa"/>
            <w:gridSpan w:val="2"/>
            <w:shd w:val="clear" w:color="auto" w:fill="7C76FA"/>
            <w:vAlign w:val="center"/>
          </w:tcPr>
          <w:p w14:paraId="01119F75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ths</w:t>
            </w: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1C1EF8C3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268" w:type="dxa"/>
            <w:shd w:val="clear" w:color="auto" w:fill="FCF67C"/>
            <w:vAlign w:val="center"/>
          </w:tcPr>
          <w:p w14:paraId="6B3A1F97" w14:textId="77777777" w:rsidR="006B7AFD" w:rsidRPr="00B165E7" w:rsidRDefault="006B7AFD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895" w:type="dxa"/>
            <w:vMerge/>
            <w:shd w:val="clear" w:color="auto" w:fill="auto"/>
            <w:vAlign w:val="center"/>
          </w:tcPr>
          <w:p w14:paraId="2FDAC587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3499" w:type="dxa"/>
            <w:shd w:val="clear" w:color="auto" w:fill="FCD58E"/>
            <w:vAlign w:val="center"/>
          </w:tcPr>
          <w:p w14:paraId="76D889DB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Choosing</w:t>
            </w:r>
          </w:p>
        </w:tc>
        <w:tc>
          <w:tcPr>
            <w:tcW w:w="653" w:type="dxa"/>
            <w:vMerge/>
            <w:shd w:val="clear" w:color="auto" w:fill="FFFFFF" w:themeFill="background1"/>
            <w:vAlign w:val="center"/>
          </w:tcPr>
          <w:p w14:paraId="6C2D912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332" w:type="dxa"/>
            <w:shd w:val="clear" w:color="auto" w:fill="7C76FA"/>
            <w:vAlign w:val="center"/>
          </w:tcPr>
          <w:p w14:paraId="2B25F236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ental</w:t>
            </w:r>
          </w:p>
          <w:p w14:paraId="69C9DD41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ths</w:t>
            </w:r>
          </w:p>
        </w:tc>
      </w:tr>
      <w:tr w:rsidR="006B7AFD" w:rsidRPr="00B165E7" w14:paraId="40C66794" w14:textId="77777777" w:rsidTr="0062527F">
        <w:trPr>
          <w:trHeight w:val="1418"/>
          <w:jc w:val="center"/>
        </w:trPr>
        <w:tc>
          <w:tcPr>
            <w:tcW w:w="1696" w:type="dxa"/>
            <w:shd w:val="clear" w:color="auto" w:fill="FFFFFF" w:themeFill="background1"/>
            <w:vAlign w:val="center"/>
          </w:tcPr>
          <w:p w14:paraId="483C2A1D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riday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472871C1" w14:textId="77777777" w:rsidR="006B7AFD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14:paraId="75A0CB75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34AA393F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410" w:type="dxa"/>
            <w:gridSpan w:val="2"/>
            <w:shd w:val="clear" w:color="auto" w:fill="7C76FA"/>
            <w:vAlign w:val="center"/>
          </w:tcPr>
          <w:p w14:paraId="0162F58A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aths</w:t>
            </w:r>
          </w:p>
        </w:tc>
        <w:tc>
          <w:tcPr>
            <w:tcW w:w="850" w:type="dxa"/>
            <w:vMerge/>
            <w:shd w:val="clear" w:color="auto" w:fill="auto"/>
            <w:vAlign w:val="center"/>
          </w:tcPr>
          <w:p w14:paraId="4C7265D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2268" w:type="dxa"/>
            <w:shd w:val="clear" w:color="auto" w:fill="CCFF33"/>
            <w:vAlign w:val="center"/>
          </w:tcPr>
          <w:p w14:paraId="5BB966C8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opic</w:t>
            </w:r>
          </w:p>
        </w:tc>
        <w:tc>
          <w:tcPr>
            <w:tcW w:w="895" w:type="dxa"/>
            <w:vMerge/>
            <w:shd w:val="clear" w:color="auto" w:fill="auto"/>
            <w:vAlign w:val="center"/>
          </w:tcPr>
          <w:p w14:paraId="72A8FA1E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3499" w:type="dxa"/>
            <w:shd w:val="clear" w:color="auto" w:fill="FF8585"/>
            <w:vAlign w:val="center"/>
          </w:tcPr>
          <w:p w14:paraId="57904D94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ICT</w:t>
            </w:r>
          </w:p>
        </w:tc>
        <w:tc>
          <w:tcPr>
            <w:tcW w:w="653" w:type="dxa"/>
            <w:vMerge/>
            <w:shd w:val="clear" w:color="auto" w:fill="FFFFFF" w:themeFill="background1"/>
            <w:vAlign w:val="center"/>
          </w:tcPr>
          <w:p w14:paraId="55FD0A32" w14:textId="77777777" w:rsidR="006B7AFD" w:rsidRPr="00B165E7" w:rsidRDefault="006B7AFD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332" w:type="dxa"/>
            <w:shd w:val="clear" w:color="auto" w:fill="888888"/>
            <w:vAlign w:val="center"/>
          </w:tcPr>
          <w:p w14:paraId="677CFB6D" w14:textId="77777777" w:rsidR="006B7AFD" w:rsidRPr="00B165E7" w:rsidRDefault="006B7AFD" w:rsidP="005B4E9C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usic</w:t>
            </w:r>
          </w:p>
        </w:tc>
      </w:tr>
    </w:tbl>
    <w:p w14:paraId="16807096" w14:textId="77777777" w:rsidR="00795165" w:rsidRDefault="00795165"/>
    <w:sectPr w:rsidR="00795165" w:rsidSect="00B165E7"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LawNDAyMgVSJko6SsGpxcWZ+XkgBaa1AOGppaEsAAAA"/>
  </w:docVars>
  <w:rsids>
    <w:rsidRoot w:val="00B165E7"/>
    <w:rsid w:val="00000CD7"/>
    <w:rsid w:val="00002567"/>
    <w:rsid w:val="000036C2"/>
    <w:rsid w:val="000046DB"/>
    <w:rsid w:val="00005ACE"/>
    <w:rsid w:val="00006B89"/>
    <w:rsid w:val="00007A06"/>
    <w:rsid w:val="00010770"/>
    <w:rsid w:val="00011047"/>
    <w:rsid w:val="00012000"/>
    <w:rsid w:val="0001284A"/>
    <w:rsid w:val="00014E63"/>
    <w:rsid w:val="000162E8"/>
    <w:rsid w:val="000164DC"/>
    <w:rsid w:val="000172A7"/>
    <w:rsid w:val="000176C7"/>
    <w:rsid w:val="00017994"/>
    <w:rsid w:val="00017C30"/>
    <w:rsid w:val="00017CB0"/>
    <w:rsid w:val="00020EEF"/>
    <w:rsid w:val="0002276E"/>
    <w:rsid w:val="000238D8"/>
    <w:rsid w:val="00024D1F"/>
    <w:rsid w:val="000251B9"/>
    <w:rsid w:val="0002626E"/>
    <w:rsid w:val="00027014"/>
    <w:rsid w:val="00027ABD"/>
    <w:rsid w:val="00030E6D"/>
    <w:rsid w:val="0003303F"/>
    <w:rsid w:val="00034F98"/>
    <w:rsid w:val="000355AF"/>
    <w:rsid w:val="00036FFB"/>
    <w:rsid w:val="00037025"/>
    <w:rsid w:val="000407DC"/>
    <w:rsid w:val="00041B81"/>
    <w:rsid w:val="00042367"/>
    <w:rsid w:val="00045F53"/>
    <w:rsid w:val="00046C85"/>
    <w:rsid w:val="00046CE2"/>
    <w:rsid w:val="00050919"/>
    <w:rsid w:val="00051050"/>
    <w:rsid w:val="00053768"/>
    <w:rsid w:val="00056BF7"/>
    <w:rsid w:val="00056EF4"/>
    <w:rsid w:val="000570A6"/>
    <w:rsid w:val="00057E9A"/>
    <w:rsid w:val="00060289"/>
    <w:rsid w:val="00062497"/>
    <w:rsid w:val="0006342B"/>
    <w:rsid w:val="00063A48"/>
    <w:rsid w:val="00065A94"/>
    <w:rsid w:val="00067239"/>
    <w:rsid w:val="000678A1"/>
    <w:rsid w:val="00067ED2"/>
    <w:rsid w:val="00070FC6"/>
    <w:rsid w:val="00070FFE"/>
    <w:rsid w:val="0007324A"/>
    <w:rsid w:val="00073E2E"/>
    <w:rsid w:val="000744CB"/>
    <w:rsid w:val="00074CC0"/>
    <w:rsid w:val="000825D9"/>
    <w:rsid w:val="0008286C"/>
    <w:rsid w:val="00083299"/>
    <w:rsid w:val="00083B2F"/>
    <w:rsid w:val="00083EAF"/>
    <w:rsid w:val="00085529"/>
    <w:rsid w:val="000855BA"/>
    <w:rsid w:val="00085EFC"/>
    <w:rsid w:val="000861A7"/>
    <w:rsid w:val="000868FD"/>
    <w:rsid w:val="00086A9C"/>
    <w:rsid w:val="00087DD6"/>
    <w:rsid w:val="000909D7"/>
    <w:rsid w:val="00091F54"/>
    <w:rsid w:val="00092E79"/>
    <w:rsid w:val="00093D42"/>
    <w:rsid w:val="000964DE"/>
    <w:rsid w:val="000A078B"/>
    <w:rsid w:val="000A13AD"/>
    <w:rsid w:val="000A2938"/>
    <w:rsid w:val="000A3769"/>
    <w:rsid w:val="000A4DF4"/>
    <w:rsid w:val="000A5E22"/>
    <w:rsid w:val="000A65BC"/>
    <w:rsid w:val="000A69EC"/>
    <w:rsid w:val="000B037E"/>
    <w:rsid w:val="000B04F2"/>
    <w:rsid w:val="000B124D"/>
    <w:rsid w:val="000B3D0D"/>
    <w:rsid w:val="000B4F28"/>
    <w:rsid w:val="000B4F7F"/>
    <w:rsid w:val="000B5989"/>
    <w:rsid w:val="000C05E4"/>
    <w:rsid w:val="000C0FCE"/>
    <w:rsid w:val="000C144D"/>
    <w:rsid w:val="000C17CD"/>
    <w:rsid w:val="000C3D6C"/>
    <w:rsid w:val="000C5418"/>
    <w:rsid w:val="000C789C"/>
    <w:rsid w:val="000D0EC3"/>
    <w:rsid w:val="000D22F6"/>
    <w:rsid w:val="000D26AA"/>
    <w:rsid w:val="000D6395"/>
    <w:rsid w:val="000D7C28"/>
    <w:rsid w:val="000E0154"/>
    <w:rsid w:val="000E090F"/>
    <w:rsid w:val="000E11BA"/>
    <w:rsid w:val="000E5ED0"/>
    <w:rsid w:val="000E600D"/>
    <w:rsid w:val="000E6CD1"/>
    <w:rsid w:val="000E72D1"/>
    <w:rsid w:val="000F06A3"/>
    <w:rsid w:val="000F184A"/>
    <w:rsid w:val="000F2B00"/>
    <w:rsid w:val="000F342B"/>
    <w:rsid w:val="000F4861"/>
    <w:rsid w:val="000F4B6D"/>
    <w:rsid w:val="000F4E7D"/>
    <w:rsid w:val="000F543C"/>
    <w:rsid w:val="00101C9B"/>
    <w:rsid w:val="00104495"/>
    <w:rsid w:val="0010486D"/>
    <w:rsid w:val="00105678"/>
    <w:rsid w:val="001060B0"/>
    <w:rsid w:val="001066D6"/>
    <w:rsid w:val="001071C8"/>
    <w:rsid w:val="00115CFD"/>
    <w:rsid w:val="0011646E"/>
    <w:rsid w:val="00116679"/>
    <w:rsid w:val="00116F35"/>
    <w:rsid w:val="001172CD"/>
    <w:rsid w:val="001175B6"/>
    <w:rsid w:val="00117A2C"/>
    <w:rsid w:val="001204D9"/>
    <w:rsid w:val="00121425"/>
    <w:rsid w:val="00123909"/>
    <w:rsid w:val="0012470C"/>
    <w:rsid w:val="00125229"/>
    <w:rsid w:val="00125ED9"/>
    <w:rsid w:val="001268F4"/>
    <w:rsid w:val="00127384"/>
    <w:rsid w:val="00127496"/>
    <w:rsid w:val="00127D7D"/>
    <w:rsid w:val="00130135"/>
    <w:rsid w:val="0013133D"/>
    <w:rsid w:val="00132189"/>
    <w:rsid w:val="0013260A"/>
    <w:rsid w:val="001334F9"/>
    <w:rsid w:val="001345EC"/>
    <w:rsid w:val="00136901"/>
    <w:rsid w:val="00136997"/>
    <w:rsid w:val="001375E0"/>
    <w:rsid w:val="001406C5"/>
    <w:rsid w:val="001414F3"/>
    <w:rsid w:val="00141E0B"/>
    <w:rsid w:val="00142E68"/>
    <w:rsid w:val="0014493B"/>
    <w:rsid w:val="0015023A"/>
    <w:rsid w:val="00151EDE"/>
    <w:rsid w:val="00152BBF"/>
    <w:rsid w:val="0015369F"/>
    <w:rsid w:val="0015436E"/>
    <w:rsid w:val="00154E28"/>
    <w:rsid w:val="00154E2A"/>
    <w:rsid w:val="00154EF0"/>
    <w:rsid w:val="00155612"/>
    <w:rsid w:val="0016038E"/>
    <w:rsid w:val="00162492"/>
    <w:rsid w:val="00162FF8"/>
    <w:rsid w:val="00164F0F"/>
    <w:rsid w:val="00170285"/>
    <w:rsid w:val="00172961"/>
    <w:rsid w:val="00172C4D"/>
    <w:rsid w:val="00172EB3"/>
    <w:rsid w:val="00173712"/>
    <w:rsid w:val="0017444C"/>
    <w:rsid w:val="00174E08"/>
    <w:rsid w:val="00175372"/>
    <w:rsid w:val="00177FCE"/>
    <w:rsid w:val="001801AF"/>
    <w:rsid w:val="00182035"/>
    <w:rsid w:val="00182B03"/>
    <w:rsid w:val="00182FA2"/>
    <w:rsid w:val="001834F7"/>
    <w:rsid w:val="00183746"/>
    <w:rsid w:val="00183EA9"/>
    <w:rsid w:val="00184119"/>
    <w:rsid w:val="00184892"/>
    <w:rsid w:val="00185381"/>
    <w:rsid w:val="00185956"/>
    <w:rsid w:val="001860A4"/>
    <w:rsid w:val="00186150"/>
    <w:rsid w:val="001875C4"/>
    <w:rsid w:val="00190D9E"/>
    <w:rsid w:val="001915E3"/>
    <w:rsid w:val="00192165"/>
    <w:rsid w:val="0019271A"/>
    <w:rsid w:val="00192BA0"/>
    <w:rsid w:val="001935E4"/>
    <w:rsid w:val="00193D19"/>
    <w:rsid w:val="00194863"/>
    <w:rsid w:val="00195BB1"/>
    <w:rsid w:val="00196079"/>
    <w:rsid w:val="00196288"/>
    <w:rsid w:val="00196760"/>
    <w:rsid w:val="00197B3C"/>
    <w:rsid w:val="001A0082"/>
    <w:rsid w:val="001A0446"/>
    <w:rsid w:val="001A08AF"/>
    <w:rsid w:val="001A186F"/>
    <w:rsid w:val="001A24D1"/>
    <w:rsid w:val="001A3A66"/>
    <w:rsid w:val="001A3EA9"/>
    <w:rsid w:val="001A48E9"/>
    <w:rsid w:val="001A525C"/>
    <w:rsid w:val="001A5DCF"/>
    <w:rsid w:val="001A6284"/>
    <w:rsid w:val="001A6FD9"/>
    <w:rsid w:val="001A749C"/>
    <w:rsid w:val="001B1125"/>
    <w:rsid w:val="001B1C05"/>
    <w:rsid w:val="001B294C"/>
    <w:rsid w:val="001B3514"/>
    <w:rsid w:val="001B3BB1"/>
    <w:rsid w:val="001B45AF"/>
    <w:rsid w:val="001B45DD"/>
    <w:rsid w:val="001B51FB"/>
    <w:rsid w:val="001B5D00"/>
    <w:rsid w:val="001B75E8"/>
    <w:rsid w:val="001B79B3"/>
    <w:rsid w:val="001B7C6C"/>
    <w:rsid w:val="001C271B"/>
    <w:rsid w:val="001C4462"/>
    <w:rsid w:val="001C55C9"/>
    <w:rsid w:val="001D06CF"/>
    <w:rsid w:val="001D102E"/>
    <w:rsid w:val="001D1B38"/>
    <w:rsid w:val="001D309A"/>
    <w:rsid w:val="001D3140"/>
    <w:rsid w:val="001D6D96"/>
    <w:rsid w:val="001D7EB6"/>
    <w:rsid w:val="001E20BF"/>
    <w:rsid w:val="001E237E"/>
    <w:rsid w:val="001E277D"/>
    <w:rsid w:val="001E5AF4"/>
    <w:rsid w:val="001E638D"/>
    <w:rsid w:val="001E794E"/>
    <w:rsid w:val="001F14B2"/>
    <w:rsid w:val="001F1ADF"/>
    <w:rsid w:val="001F1DCC"/>
    <w:rsid w:val="001F26E2"/>
    <w:rsid w:val="001F37BA"/>
    <w:rsid w:val="001F3C0F"/>
    <w:rsid w:val="001F560E"/>
    <w:rsid w:val="001F7198"/>
    <w:rsid w:val="002000CA"/>
    <w:rsid w:val="00204887"/>
    <w:rsid w:val="002078F2"/>
    <w:rsid w:val="002079D8"/>
    <w:rsid w:val="002109FB"/>
    <w:rsid w:val="00211209"/>
    <w:rsid w:val="00211338"/>
    <w:rsid w:val="00211AC3"/>
    <w:rsid w:val="00212B9B"/>
    <w:rsid w:val="00212DE0"/>
    <w:rsid w:val="002158EA"/>
    <w:rsid w:val="0021635F"/>
    <w:rsid w:val="0021685A"/>
    <w:rsid w:val="00216CEB"/>
    <w:rsid w:val="00220C4D"/>
    <w:rsid w:val="002210C3"/>
    <w:rsid w:val="002211C2"/>
    <w:rsid w:val="0022201E"/>
    <w:rsid w:val="00223638"/>
    <w:rsid w:val="00223929"/>
    <w:rsid w:val="00223963"/>
    <w:rsid w:val="002241D0"/>
    <w:rsid w:val="002254B5"/>
    <w:rsid w:val="002302C8"/>
    <w:rsid w:val="00232EC1"/>
    <w:rsid w:val="00233544"/>
    <w:rsid w:val="002363B8"/>
    <w:rsid w:val="00236F97"/>
    <w:rsid w:val="0023773E"/>
    <w:rsid w:val="00240D8E"/>
    <w:rsid w:val="002410C9"/>
    <w:rsid w:val="0024131B"/>
    <w:rsid w:val="0024195D"/>
    <w:rsid w:val="00242F44"/>
    <w:rsid w:val="00252553"/>
    <w:rsid w:val="00252AEC"/>
    <w:rsid w:val="00254184"/>
    <w:rsid w:val="00254391"/>
    <w:rsid w:val="0025604F"/>
    <w:rsid w:val="00256DBC"/>
    <w:rsid w:val="0026136C"/>
    <w:rsid w:val="0026162F"/>
    <w:rsid w:val="00263D32"/>
    <w:rsid w:val="00263EB8"/>
    <w:rsid w:val="002640D1"/>
    <w:rsid w:val="002671CC"/>
    <w:rsid w:val="0027156D"/>
    <w:rsid w:val="00272D50"/>
    <w:rsid w:val="00274996"/>
    <w:rsid w:val="0027548E"/>
    <w:rsid w:val="0027654D"/>
    <w:rsid w:val="00276910"/>
    <w:rsid w:val="0027736F"/>
    <w:rsid w:val="002775D3"/>
    <w:rsid w:val="002801FD"/>
    <w:rsid w:val="00282795"/>
    <w:rsid w:val="00285546"/>
    <w:rsid w:val="00285F13"/>
    <w:rsid w:val="00286EB5"/>
    <w:rsid w:val="002873CC"/>
    <w:rsid w:val="00292193"/>
    <w:rsid w:val="00293911"/>
    <w:rsid w:val="00294596"/>
    <w:rsid w:val="00294A9B"/>
    <w:rsid w:val="00295015"/>
    <w:rsid w:val="00295BBF"/>
    <w:rsid w:val="00295C03"/>
    <w:rsid w:val="00297652"/>
    <w:rsid w:val="002A0F02"/>
    <w:rsid w:val="002A2186"/>
    <w:rsid w:val="002A383B"/>
    <w:rsid w:val="002A3D52"/>
    <w:rsid w:val="002A3F57"/>
    <w:rsid w:val="002A42EC"/>
    <w:rsid w:val="002A44AF"/>
    <w:rsid w:val="002A57F0"/>
    <w:rsid w:val="002A6932"/>
    <w:rsid w:val="002A6DFA"/>
    <w:rsid w:val="002B01FD"/>
    <w:rsid w:val="002B2F05"/>
    <w:rsid w:val="002B4E10"/>
    <w:rsid w:val="002B53B1"/>
    <w:rsid w:val="002B579D"/>
    <w:rsid w:val="002B58CB"/>
    <w:rsid w:val="002C005E"/>
    <w:rsid w:val="002C02CF"/>
    <w:rsid w:val="002C04EB"/>
    <w:rsid w:val="002C2F9E"/>
    <w:rsid w:val="002C5477"/>
    <w:rsid w:val="002C75D3"/>
    <w:rsid w:val="002D0089"/>
    <w:rsid w:val="002D1A63"/>
    <w:rsid w:val="002D30A4"/>
    <w:rsid w:val="002D33A5"/>
    <w:rsid w:val="002D3E84"/>
    <w:rsid w:val="002D418B"/>
    <w:rsid w:val="002D4661"/>
    <w:rsid w:val="002D5377"/>
    <w:rsid w:val="002E038D"/>
    <w:rsid w:val="002E03E9"/>
    <w:rsid w:val="002E19F0"/>
    <w:rsid w:val="002E2B6E"/>
    <w:rsid w:val="002E2E62"/>
    <w:rsid w:val="002E3F6F"/>
    <w:rsid w:val="002E3FDC"/>
    <w:rsid w:val="002E436A"/>
    <w:rsid w:val="002E4392"/>
    <w:rsid w:val="002E4D60"/>
    <w:rsid w:val="002E7288"/>
    <w:rsid w:val="002E7C5A"/>
    <w:rsid w:val="002F13D0"/>
    <w:rsid w:val="002F20C3"/>
    <w:rsid w:val="002F2B98"/>
    <w:rsid w:val="002F3EB9"/>
    <w:rsid w:val="002F3ED9"/>
    <w:rsid w:val="002F44A4"/>
    <w:rsid w:val="002F4AB4"/>
    <w:rsid w:val="002F5137"/>
    <w:rsid w:val="002F6482"/>
    <w:rsid w:val="002F6E99"/>
    <w:rsid w:val="003004B8"/>
    <w:rsid w:val="00300CCF"/>
    <w:rsid w:val="00300D02"/>
    <w:rsid w:val="0030182A"/>
    <w:rsid w:val="00301980"/>
    <w:rsid w:val="003027EE"/>
    <w:rsid w:val="0030324A"/>
    <w:rsid w:val="00306654"/>
    <w:rsid w:val="003073CE"/>
    <w:rsid w:val="00307AB0"/>
    <w:rsid w:val="00311033"/>
    <w:rsid w:val="0031278D"/>
    <w:rsid w:val="003132C9"/>
    <w:rsid w:val="00314DF6"/>
    <w:rsid w:val="0031543E"/>
    <w:rsid w:val="0031584C"/>
    <w:rsid w:val="00316656"/>
    <w:rsid w:val="003176AC"/>
    <w:rsid w:val="00317CD5"/>
    <w:rsid w:val="00321245"/>
    <w:rsid w:val="003224B3"/>
    <w:rsid w:val="0032301E"/>
    <w:rsid w:val="00324D3A"/>
    <w:rsid w:val="003264C7"/>
    <w:rsid w:val="0032652A"/>
    <w:rsid w:val="00326931"/>
    <w:rsid w:val="00326F79"/>
    <w:rsid w:val="00326FC7"/>
    <w:rsid w:val="00327CEF"/>
    <w:rsid w:val="0033031A"/>
    <w:rsid w:val="00332232"/>
    <w:rsid w:val="00332EF2"/>
    <w:rsid w:val="003331F2"/>
    <w:rsid w:val="00333BE0"/>
    <w:rsid w:val="003340E7"/>
    <w:rsid w:val="003346CB"/>
    <w:rsid w:val="00334AF1"/>
    <w:rsid w:val="00336C68"/>
    <w:rsid w:val="003377A6"/>
    <w:rsid w:val="00337D12"/>
    <w:rsid w:val="00337F03"/>
    <w:rsid w:val="00341191"/>
    <w:rsid w:val="00341225"/>
    <w:rsid w:val="00341D54"/>
    <w:rsid w:val="00342596"/>
    <w:rsid w:val="003425F2"/>
    <w:rsid w:val="00345CDF"/>
    <w:rsid w:val="0034727C"/>
    <w:rsid w:val="0035011B"/>
    <w:rsid w:val="00350223"/>
    <w:rsid w:val="00351405"/>
    <w:rsid w:val="0035207B"/>
    <w:rsid w:val="00353ABB"/>
    <w:rsid w:val="00356DA4"/>
    <w:rsid w:val="00357580"/>
    <w:rsid w:val="00357692"/>
    <w:rsid w:val="0036054C"/>
    <w:rsid w:val="00361352"/>
    <w:rsid w:val="00361396"/>
    <w:rsid w:val="003613A0"/>
    <w:rsid w:val="00362CAC"/>
    <w:rsid w:val="00365DE7"/>
    <w:rsid w:val="00366234"/>
    <w:rsid w:val="00366E65"/>
    <w:rsid w:val="00366FDB"/>
    <w:rsid w:val="00367F07"/>
    <w:rsid w:val="003707CC"/>
    <w:rsid w:val="0037132A"/>
    <w:rsid w:val="00371748"/>
    <w:rsid w:val="003722A1"/>
    <w:rsid w:val="00372B5A"/>
    <w:rsid w:val="00373C0C"/>
    <w:rsid w:val="00373C3C"/>
    <w:rsid w:val="00376330"/>
    <w:rsid w:val="00377D65"/>
    <w:rsid w:val="00384B4D"/>
    <w:rsid w:val="00386456"/>
    <w:rsid w:val="00387031"/>
    <w:rsid w:val="00387E82"/>
    <w:rsid w:val="003906ED"/>
    <w:rsid w:val="00391737"/>
    <w:rsid w:val="00391920"/>
    <w:rsid w:val="0039283B"/>
    <w:rsid w:val="0039314B"/>
    <w:rsid w:val="00393385"/>
    <w:rsid w:val="00395633"/>
    <w:rsid w:val="003956EC"/>
    <w:rsid w:val="00395839"/>
    <w:rsid w:val="00396079"/>
    <w:rsid w:val="00396883"/>
    <w:rsid w:val="00396C86"/>
    <w:rsid w:val="003A07C5"/>
    <w:rsid w:val="003A083A"/>
    <w:rsid w:val="003A14FC"/>
    <w:rsid w:val="003A21EB"/>
    <w:rsid w:val="003A3B84"/>
    <w:rsid w:val="003A5440"/>
    <w:rsid w:val="003A6771"/>
    <w:rsid w:val="003B0B6E"/>
    <w:rsid w:val="003B11BA"/>
    <w:rsid w:val="003B2581"/>
    <w:rsid w:val="003B35A7"/>
    <w:rsid w:val="003B3882"/>
    <w:rsid w:val="003B514C"/>
    <w:rsid w:val="003B6510"/>
    <w:rsid w:val="003C1D36"/>
    <w:rsid w:val="003C1F16"/>
    <w:rsid w:val="003C3160"/>
    <w:rsid w:val="003C3893"/>
    <w:rsid w:val="003C49BC"/>
    <w:rsid w:val="003C49E3"/>
    <w:rsid w:val="003C5AD5"/>
    <w:rsid w:val="003C65A7"/>
    <w:rsid w:val="003C7487"/>
    <w:rsid w:val="003D0EFC"/>
    <w:rsid w:val="003D110F"/>
    <w:rsid w:val="003D434E"/>
    <w:rsid w:val="003D4370"/>
    <w:rsid w:val="003D4643"/>
    <w:rsid w:val="003D6AC7"/>
    <w:rsid w:val="003E065A"/>
    <w:rsid w:val="003E0ECD"/>
    <w:rsid w:val="003E1FA6"/>
    <w:rsid w:val="003E295C"/>
    <w:rsid w:val="003E32D2"/>
    <w:rsid w:val="003E4172"/>
    <w:rsid w:val="003E4885"/>
    <w:rsid w:val="003E4D5C"/>
    <w:rsid w:val="003E5D96"/>
    <w:rsid w:val="003E7360"/>
    <w:rsid w:val="003E765A"/>
    <w:rsid w:val="003E770F"/>
    <w:rsid w:val="003F01FF"/>
    <w:rsid w:val="003F04F8"/>
    <w:rsid w:val="003F1DB7"/>
    <w:rsid w:val="003F328F"/>
    <w:rsid w:val="003F3415"/>
    <w:rsid w:val="003F3421"/>
    <w:rsid w:val="003F3BCD"/>
    <w:rsid w:val="003F5B56"/>
    <w:rsid w:val="003F6C0D"/>
    <w:rsid w:val="003F78EA"/>
    <w:rsid w:val="003F7FE8"/>
    <w:rsid w:val="0040000F"/>
    <w:rsid w:val="00400808"/>
    <w:rsid w:val="00400811"/>
    <w:rsid w:val="00401343"/>
    <w:rsid w:val="00401B28"/>
    <w:rsid w:val="00405286"/>
    <w:rsid w:val="004066C2"/>
    <w:rsid w:val="00406881"/>
    <w:rsid w:val="00411FD4"/>
    <w:rsid w:val="00413858"/>
    <w:rsid w:val="004139B9"/>
    <w:rsid w:val="00415021"/>
    <w:rsid w:val="0041542F"/>
    <w:rsid w:val="00416C19"/>
    <w:rsid w:val="0042098A"/>
    <w:rsid w:val="004212AB"/>
    <w:rsid w:val="00421E65"/>
    <w:rsid w:val="00423406"/>
    <w:rsid w:val="00424E86"/>
    <w:rsid w:val="004262E9"/>
    <w:rsid w:val="00426A1E"/>
    <w:rsid w:val="004339A0"/>
    <w:rsid w:val="00434087"/>
    <w:rsid w:val="004363D2"/>
    <w:rsid w:val="004376DA"/>
    <w:rsid w:val="00437CC4"/>
    <w:rsid w:val="004402ED"/>
    <w:rsid w:val="0044158B"/>
    <w:rsid w:val="00443275"/>
    <w:rsid w:val="00444CAF"/>
    <w:rsid w:val="00445981"/>
    <w:rsid w:val="00445AD5"/>
    <w:rsid w:val="0044623D"/>
    <w:rsid w:val="00447857"/>
    <w:rsid w:val="004537E4"/>
    <w:rsid w:val="00453BEC"/>
    <w:rsid w:val="00453E10"/>
    <w:rsid w:val="00454881"/>
    <w:rsid w:val="0045556F"/>
    <w:rsid w:val="00456A8D"/>
    <w:rsid w:val="00457673"/>
    <w:rsid w:val="00460090"/>
    <w:rsid w:val="00461387"/>
    <w:rsid w:val="004618D9"/>
    <w:rsid w:val="0046356D"/>
    <w:rsid w:val="00463E71"/>
    <w:rsid w:val="004647D7"/>
    <w:rsid w:val="00464DB6"/>
    <w:rsid w:val="00465E6B"/>
    <w:rsid w:val="004669CA"/>
    <w:rsid w:val="00466A36"/>
    <w:rsid w:val="00467A57"/>
    <w:rsid w:val="00470EA2"/>
    <w:rsid w:val="00471F0B"/>
    <w:rsid w:val="00472670"/>
    <w:rsid w:val="00473888"/>
    <w:rsid w:val="00473E1C"/>
    <w:rsid w:val="00473F14"/>
    <w:rsid w:val="004751E4"/>
    <w:rsid w:val="0047643E"/>
    <w:rsid w:val="004766BA"/>
    <w:rsid w:val="004771A7"/>
    <w:rsid w:val="00482FDA"/>
    <w:rsid w:val="00483920"/>
    <w:rsid w:val="00484D90"/>
    <w:rsid w:val="0048585B"/>
    <w:rsid w:val="00486460"/>
    <w:rsid w:val="0048673D"/>
    <w:rsid w:val="00487C94"/>
    <w:rsid w:val="00487CD0"/>
    <w:rsid w:val="0049175B"/>
    <w:rsid w:val="004922F8"/>
    <w:rsid w:val="00492BC0"/>
    <w:rsid w:val="004940F3"/>
    <w:rsid w:val="004941FD"/>
    <w:rsid w:val="00494244"/>
    <w:rsid w:val="0049454A"/>
    <w:rsid w:val="004967D1"/>
    <w:rsid w:val="0049739A"/>
    <w:rsid w:val="004A29E9"/>
    <w:rsid w:val="004A4B90"/>
    <w:rsid w:val="004A5C29"/>
    <w:rsid w:val="004A5FD6"/>
    <w:rsid w:val="004A656C"/>
    <w:rsid w:val="004A6EDA"/>
    <w:rsid w:val="004A6F77"/>
    <w:rsid w:val="004A7747"/>
    <w:rsid w:val="004B1A4C"/>
    <w:rsid w:val="004B2FC3"/>
    <w:rsid w:val="004B6E76"/>
    <w:rsid w:val="004C1204"/>
    <w:rsid w:val="004C249B"/>
    <w:rsid w:val="004C268B"/>
    <w:rsid w:val="004C441C"/>
    <w:rsid w:val="004C6222"/>
    <w:rsid w:val="004C66AC"/>
    <w:rsid w:val="004C7157"/>
    <w:rsid w:val="004C741A"/>
    <w:rsid w:val="004C7658"/>
    <w:rsid w:val="004D0B2D"/>
    <w:rsid w:val="004D17E4"/>
    <w:rsid w:val="004D38A5"/>
    <w:rsid w:val="004D3A7E"/>
    <w:rsid w:val="004D61D9"/>
    <w:rsid w:val="004D6F91"/>
    <w:rsid w:val="004D721E"/>
    <w:rsid w:val="004D7E36"/>
    <w:rsid w:val="004E1DE5"/>
    <w:rsid w:val="004E2EF5"/>
    <w:rsid w:val="004E34BD"/>
    <w:rsid w:val="004E3C05"/>
    <w:rsid w:val="004E53AA"/>
    <w:rsid w:val="004E6478"/>
    <w:rsid w:val="004E67B1"/>
    <w:rsid w:val="004E6F21"/>
    <w:rsid w:val="004E7C53"/>
    <w:rsid w:val="004F0F85"/>
    <w:rsid w:val="004F6F61"/>
    <w:rsid w:val="004F76B6"/>
    <w:rsid w:val="00501F8F"/>
    <w:rsid w:val="00502700"/>
    <w:rsid w:val="005029CC"/>
    <w:rsid w:val="00504F70"/>
    <w:rsid w:val="005057D7"/>
    <w:rsid w:val="005068BB"/>
    <w:rsid w:val="00506B0C"/>
    <w:rsid w:val="00510351"/>
    <w:rsid w:val="005103AD"/>
    <w:rsid w:val="00513373"/>
    <w:rsid w:val="00514286"/>
    <w:rsid w:val="00514E4D"/>
    <w:rsid w:val="00515BE0"/>
    <w:rsid w:val="005165B7"/>
    <w:rsid w:val="005165DA"/>
    <w:rsid w:val="00516C96"/>
    <w:rsid w:val="00517CC7"/>
    <w:rsid w:val="0052074A"/>
    <w:rsid w:val="005217E5"/>
    <w:rsid w:val="005225FC"/>
    <w:rsid w:val="005253DC"/>
    <w:rsid w:val="0052583A"/>
    <w:rsid w:val="00526343"/>
    <w:rsid w:val="0052657F"/>
    <w:rsid w:val="00526E55"/>
    <w:rsid w:val="00527344"/>
    <w:rsid w:val="00527361"/>
    <w:rsid w:val="00527B81"/>
    <w:rsid w:val="005300A2"/>
    <w:rsid w:val="00533BBB"/>
    <w:rsid w:val="00534CB5"/>
    <w:rsid w:val="00536149"/>
    <w:rsid w:val="00536B18"/>
    <w:rsid w:val="00537E42"/>
    <w:rsid w:val="0054020C"/>
    <w:rsid w:val="00540D4C"/>
    <w:rsid w:val="00541165"/>
    <w:rsid w:val="0054173F"/>
    <w:rsid w:val="00541AF9"/>
    <w:rsid w:val="00542C0D"/>
    <w:rsid w:val="00544AE4"/>
    <w:rsid w:val="005469BE"/>
    <w:rsid w:val="00547669"/>
    <w:rsid w:val="005478A0"/>
    <w:rsid w:val="00547C12"/>
    <w:rsid w:val="005535F7"/>
    <w:rsid w:val="00553F15"/>
    <w:rsid w:val="0055447B"/>
    <w:rsid w:val="00554AD5"/>
    <w:rsid w:val="00555192"/>
    <w:rsid w:val="0055554E"/>
    <w:rsid w:val="0055579F"/>
    <w:rsid w:val="00555F08"/>
    <w:rsid w:val="005603AC"/>
    <w:rsid w:val="0056319E"/>
    <w:rsid w:val="005648E9"/>
    <w:rsid w:val="005658ED"/>
    <w:rsid w:val="005703FA"/>
    <w:rsid w:val="00571207"/>
    <w:rsid w:val="005720A2"/>
    <w:rsid w:val="00572323"/>
    <w:rsid w:val="00572A1F"/>
    <w:rsid w:val="005749C3"/>
    <w:rsid w:val="00574E28"/>
    <w:rsid w:val="00574E4C"/>
    <w:rsid w:val="0057571A"/>
    <w:rsid w:val="00575B7C"/>
    <w:rsid w:val="00576DDC"/>
    <w:rsid w:val="005802B9"/>
    <w:rsid w:val="00580AFE"/>
    <w:rsid w:val="005815FA"/>
    <w:rsid w:val="00583253"/>
    <w:rsid w:val="005838B3"/>
    <w:rsid w:val="005847AC"/>
    <w:rsid w:val="005858B3"/>
    <w:rsid w:val="0058650B"/>
    <w:rsid w:val="0058662B"/>
    <w:rsid w:val="005902DD"/>
    <w:rsid w:val="00590A15"/>
    <w:rsid w:val="00590E9D"/>
    <w:rsid w:val="0059187F"/>
    <w:rsid w:val="00591F28"/>
    <w:rsid w:val="005922E5"/>
    <w:rsid w:val="0059238A"/>
    <w:rsid w:val="00592529"/>
    <w:rsid w:val="00592CD9"/>
    <w:rsid w:val="00595C41"/>
    <w:rsid w:val="00596FD5"/>
    <w:rsid w:val="005A0049"/>
    <w:rsid w:val="005A1371"/>
    <w:rsid w:val="005A160B"/>
    <w:rsid w:val="005A1821"/>
    <w:rsid w:val="005A2191"/>
    <w:rsid w:val="005A3F00"/>
    <w:rsid w:val="005A463D"/>
    <w:rsid w:val="005A468E"/>
    <w:rsid w:val="005A49A4"/>
    <w:rsid w:val="005A6DDB"/>
    <w:rsid w:val="005A7A9D"/>
    <w:rsid w:val="005B0CEA"/>
    <w:rsid w:val="005B16E1"/>
    <w:rsid w:val="005B335C"/>
    <w:rsid w:val="005B470B"/>
    <w:rsid w:val="005B4E9C"/>
    <w:rsid w:val="005B6523"/>
    <w:rsid w:val="005B66D6"/>
    <w:rsid w:val="005B6CE9"/>
    <w:rsid w:val="005B7283"/>
    <w:rsid w:val="005B7789"/>
    <w:rsid w:val="005C00ED"/>
    <w:rsid w:val="005C1B71"/>
    <w:rsid w:val="005C4971"/>
    <w:rsid w:val="005C7336"/>
    <w:rsid w:val="005D0CED"/>
    <w:rsid w:val="005D1469"/>
    <w:rsid w:val="005D46B5"/>
    <w:rsid w:val="005D6E6E"/>
    <w:rsid w:val="005E0245"/>
    <w:rsid w:val="005E1893"/>
    <w:rsid w:val="005E2213"/>
    <w:rsid w:val="005E31B3"/>
    <w:rsid w:val="005E3246"/>
    <w:rsid w:val="005E4C96"/>
    <w:rsid w:val="005E5550"/>
    <w:rsid w:val="005E6696"/>
    <w:rsid w:val="005E6F41"/>
    <w:rsid w:val="005F07FB"/>
    <w:rsid w:val="005F0AF3"/>
    <w:rsid w:val="005F1280"/>
    <w:rsid w:val="005F1543"/>
    <w:rsid w:val="005F25BA"/>
    <w:rsid w:val="005F2659"/>
    <w:rsid w:val="005F2923"/>
    <w:rsid w:val="005F2D1B"/>
    <w:rsid w:val="005F3E3B"/>
    <w:rsid w:val="005F4F88"/>
    <w:rsid w:val="005F599B"/>
    <w:rsid w:val="005F5BA4"/>
    <w:rsid w:val="005F6627"/>
    <w:rsid w:val="005F787D"/>
    <w:rsid w:val="0060026C"/>
    <w:rsid w:val="00601946"/>
    <w:rsid w:val="00604442"/>
    <w:rsid w:val="00604E56"/>
    <w:rsid w:val="006053DE"/>
    <w:rsid w:val="006064CE"/>
    <w:rsid w:val="00606B2E"/>
    <w:rsid w:val="00606BD1"/>
    <w:rsid w:val="00612916"/>
    <w:rsid w:val="00613558"/>
    <w:rsid w:val="00614557"/>
    <w:rsid w:val="00614649"/>
    <w:rsid w:val="00614AE9"/>
    <w:rsid w:val="0061623A"/>
    <w:rsid w:val="00616591"/>
    <w:rsid w:val="006166DA"/>
    <w:rsid w:val="006171D7"/>
    <w:rsid w:val="00617997"/>
    <w:rsid w:val="006179E9"/>
    <w:rsid w:val="00617E98"/>
    <w:rsid w:val="00617F2B"/>
    <w:rsid w:val="006202FB"/>
    <w:rsid w:val="006239F9"/>
    <w:rsid w:val="00624CFC"/>
    <w:rsid w:val="00624E02"/>
    <w:rsid w:val="00624E4A"/>
    <w:rsid w:val="006250A5"/>
    <w:rsid w:val="0062527F"/>
    <w:rsid w:val="00625956"/>
    <w:rsid w:val="006260C3"/>
    <w:rsid w:val="006263ED"/>
    <w:rsid w:val="00626730"/>
    <w:rsid w:val="00632E9A"/>
    <w:rsid w:val="006330AD"/>
    <w:rsid w:val="00634E17"/>
    <w:rsid w:val="00636515"/>
    <w:rsid w:val="0063791C"/>
    <w:rsid w:val="00637EEE"/>
    <w:rsid w:val="00642028"/>
    <w:rsid w:val="0064247D"/>
    <w:rsid w:val="0064477C"/>
    <w:rsid w:val="00644B7B"/>
    <w:rsid w:val="00645BF9"/>
    <w:rsid w:val="00647635"/>
    <w:rsid w:val="006506E0"/>
    <w:rsid w:val="00651456"/>
    <w:rsid w:val="00652E51"/>
    <w:rsid w:val="006535E1"/>
    <w:rsid w:val="00654016"/>
    <w:rsid w:val="00654272"/>
    <w:rsid w:val="00660811"/>
    <w:rsid w:val="0066169E"/>
    <w:rsid w:val="00662AFA"/>
    <w:rsid w:val="00662B48"/>
    <w:rsid w:val="00663335"/>
    <w:rsid w:val="00664E6C"/>
    <w:rsid w:val="006667C4"/>
    <w:rsid w:val="00671391"/>
    <w:rsid w:val="00671E11"/>
    <w:rsid w:val="0067418A"/>
    <w:rsid w:val="00674909"/>
    <w:rsid w:val="0067601E"/>
    <w:rsid w:val="006762B6"/>
    <w:rsid w:val="0067636F"/>
    <w:rsid w:val="00677BD1"/>
    <w:rsid w:val="00682650"/>
    <w:rsid w:val="006844BF"/>
    <w:rsid w:val="0068563D"/>
    <w:rsid w:val="0068624C"/>
    <w:rsid w:val="006869A3"/>
    <w:rsid w:val="00687424"/>
    <w:rsid w:val="00687B07"/>
    <w:rsid w:val="00687CC5"/>
    <w:rsid w:val="006909CC"/>
    <w:rsid w:val="00690CA4"/>
    <w:rsid w:val="0069105A"/>
    <w:rsid w:val="00691EAB"/>
    <w:rsid w:val="0069599C"/>
    <w:rsid w:val="006959CD"/>
    <w:rsid w:val="00695C01"/>
    <w:rsid w:val="00696AE8"/>
    <w:rsid w:val="0069733A"/>
    <w:rsid w:val="00697CD8"/>
    <w:rsid w:val="006A16F3"/>
    <w:rsid w:val="006A30DF"/>
    <w:rsid w:val="006A34A1"/>
    <w:rsid w:val="006A3D61"/>
    <w:rsid w:val="006A5828"/>
    <w:rsid w:val="006A645F"/>
    <w:rsid w:val="006A6D90"/>
    <w:rsid w:val="006A7604"/>
    <w:rsid w:val="006A7DEC"/>
    <w:rsid w:val="006B0AB0"/>
    <w:rsid w:val="006B2041"/>
    <w:rsid w:val="006B2046"/>
    <w:rsid w:val="006B36AB"/>
    <w:rsid w:val="006B38EA"/>
    <w:rsid w:val="006B39F2"/>
    <w:rsid w:val="006B4960"/>
    <w:rsid w:val="006B54E7"/>
    <w:rsid w:val="006B5E52"/>
    <w:rsid w:val="006B78E1"/>
    <w:rsid w:val="006B7A08"/>
    <w:rsid w:val="006B7AFD"/>
    <w:rsid w:val="006C0357"/>
    <w:rsid w:val="006C040A"/>
    <w:rsid w:val="006C1093"/>
    <w:rsid w:val="006C1BA8"/>
    <w:rsid w:val="006C2D8F"/>
    <w:rsid w:val="006C3B53"/>
    <w:rsid w:val="006C3BA5"/>
    <w:rsid w:val="006C3C7F"/>
    <w:rsid w:val="006C497F"/>
    <w:rsid w:val="006C4C8C"/>
    <w:rsid w:val="006C5378"/>
    <w:rsid w:val="006C5605"/>
    <w:rsid w:val="006C64C6"/>
    <w:rsid w:val="006C67A8"/>
    <w:rsid w:val="006C7A9B"/>
    <w:rsid w:val="006D26B2"/>
    <w:rsid w:val="006D2E20"/>
    <w:rsid w:val="006D3850"/>
    <w:rsid w:val="006D4969"/>
    <w:rsid w:val="006D4BCE"/>
    <w:rsid w:val="006D4E47"/>
    <w:rsid w:val="006D64B2"/>
    <w:rsid w:val="006D7096"/>
    <w:rsid w:val="006E00BD"/>
    <w:rsid w:val="006E1136"/>
    <w:rsid w:val="006E1CFE"/>
    <w:rsid w:val="006E29A2"/>
    <w:rsid w:val="006E2D67"/>
    <w:rsid w:val="006E5642"/>
    <w:rsid w:val="006E59AC"/>
    <w:rsid w:val="006E600A"/>
    <w:rsid w:val="006E6818"/>
    <w:rsid w:val="006E6BA3"/>
    <w:rsid w:val="006E7A97"/>
    <w:rsid w:val="006F02C9"/>
    <w:rsid w:val="006F0C4C"/>
    <w:rsid w:val="006F13D5"/>
    <w:rsid w:val="006F2317"/>
    <w:rsid w:val="006F3247"/>
    <w:rsid w:val="006F3CA0"/>
    <w:rsid w:val="006F5D54"/>
    <w:rsid w:val="006F60D6"/>
    <w:rsid w:val="00701931"/>
    <w:rsid w:val="00701E0C"/>
    <w:rsid w:val="007032C9"/>
    <w:rsid w:val="00704480"/>
    <w:rsid w:val="00705D2A"/>
    <w:rsid w:val="00706A68"/>
    <w:rsid w:val="00706C24"/>
    <w:rsid w:val="00706CB6"/>
    <w:rsid w:val="00707996"/>
    <w:rsid w:val="00710F92"/>
    <w:rsid w:val="0071144B"/>
    <w:rsid w:val="00711989"/>
    <w:rsid w:val="007128FB"/>
    <w:rsid w:val="00712B47"/>
    <w:rsid w:val="007134FE"/>
    <w:rsid w:val="0071490B"/>
    <w:rsid w:val="00715F4F"/>
    <w:rsid w:val="0071622B"/>
    <w:rsid w:val="00716DBD"/>
    <w:rsid w:val="007170D6"/>
    <w:rsid w:val="0071746B"/>
    <w:rsid w:val="00720FFA"/>
    <w:rsid w:val="007217F6"/>
    <w:rsid w:val="00721D87"/>
    <w:rsid w:val="00722A4A"/>
    <w:rsid w:val="007233C6"/>
    <w:rsid w:val="007239AC"/>
    <w:rsid w:val="00725071"/>
    <w:rsid w:val="00725FFE"/>
    <w:rsid w:val="007269C0"/>
    <w:rsid w:val="007305D5"/>
    <w:rsid w:val="0073060B"/>
    <w:rsid w:val="00730A92"/>
    <w:rsid w:val="00732324"/>
    <w:rsid w:val="00732F49"/>
    <w:rsid w:val="00733E62"/>
    <w:rsid w:val="007343A8"/>
    <w:rsid w:val="007364B2"/>
    <w:rsid w:val="00736B8B"/>
    <w:rsid w:val="00737C6C"/>
    <w:rsid w:val="007400A3"/>
    <w:rsid w:val="00740F4D"/>
    <w:rsid w:val="007417A1"/>
    <w:rsid w:val="00741D2B"/>
    <w:rsid w:val="00742C06"/>
    <w:rsid w:val="0074317C"/>
    <w:rsid w:val="0074322B"/>
    <w:rsid w:val="00745057"/>
    <w:rsid w:val="00746666"/>
    <w:rsid w:val="00746AE6"/>
    <w:rsid w:val="007472B5"/>
    <w:rsid w:val="00750376"/>
    <w:rsid w:val="00750EFD"/>
    <w:rsid w:val="00751619"/>
    <w:rsid w:val="007532FF"/>
    <w:rsid w:val="00754A0C"/>
    <w:rsid w:val="00754EA5"/>
    <w:rsid w:val="0075573B"/>
    <w:rsid w:val="00755E27"/>
    <w:rsid w:val="00756968"/>
    <w:rsid w:val="00761CC7"/>
    <w:rsid w:val="00762A31"/>
    <w:rsid w:val="00762DC1"/>
    <w:rsid w:val="00763698"/>
    <w:rsid w:val="0076383F"/>
    <w:rsid w:val="00763DFD"/>
    <w:rsid w:val="007647F7"/>
    <w:rsid w:val="0076610C"/>
    <w:rsid w:val="00766948"/>
    <w:rsid w:val="007704A5"/>
    <w:rsid w:val="007714CC"/>
    <w:rsid w:val="00772044"/>
    <w:rsid w:val="00772180"/>
    <w:rsid w:val="00773594"/>
    <w:rsid w:val="00773CA5"/>
    <w:rsid w:val="00774EBA"/>
    <w:rsid w:val="00775AD2"/>
    <w:rsid w:val="0077611A"/>
    <w:rsid w:val="0077679A"/>
    <w:rsid w:val="007772CE"/>
    <w:rsid w:val="00780DDA"/>
    <w:rsid w:val="007811BC"/>
    <w:rsid w:val="00782D20"/>
    <w:rsid w:val="0078335D"/>
    <w:rsid w:val="00784BC7"/>
    <w:rsid w:val="007850CF"/>
    <w:rsid w:val="00785935"/>
    <w:rsid w:val="00785F80"/>
    <w:rsid w:val="00786038"/>
    <w:rsid w:val="00786230"/>
    <w:rsid w:val="007877AB"/>
    <w:rsid w:val="00787F82"/>
    <w:rsid w:val="0079026B"/>
    <w:rsid w:val="0079044E"/>
    <w:rsid w:val="00790C6A"/>
    <w:rsid w:val="00791BAD"/>
    <w:rsid w:val="00792374"/>
    <w:rsid w:val="0079276B"/>
    <w:rsid w:val="00793D93"/>
    <w:rsid w:val="00795165"/>
    <w:rsid w:val="007A0B3E"/>
    <w:rsid w:val="007A1015"/>
    <w:rsid w:val="007A1B53"/>
    <w:rsid w:val="007A34B1"/>
    <w:rsid w:val="007A3841"/>
    <w:rsid w:val="007A56AC"/>
    <w:rsid w:val="007A71F7"/>
    <w:rsid w:val="007A7B27"/>
    <w:rsid w:val="007B084F"/>
    <w:rsid w:val="007B0DCF"/>
    <w:rsid w:val="007B0E31"/>
    <w:rsid w:val="007B260B"/>
    <w:rsid w:val="007B3AFD"/>
    <w:rsid w:val="007B41BF"/>
    <w:rsid w:val="007B46C8"/>
    <w:rsid w:val="007B4ACE"/>
    <w:rsid w:val="007B4E21"/>
    <w:rsid w:val="007B623E"/>
    <w:rsid w:val="007B68A3"/>
    <w:rsid w:val="007B7741"/>
    <w:rsid w:val="007B7D16"/>
    <w:rsid w:val="007B7F71"/>
    <w:rsid w:val="007C0EB9"/>
    <w:rsid w:val="007C1038"/>
    <w:rsid w:val="007C15D2"/>
    <w:rsid w:val="007C20C6"/>
    <w:rsid w:val="007C26F3"/>
    <w:rsid w:val="007C2D58"/>
    <w:rsid w:val="007C3351"/>
    <w:rsid w:val="007C3ABC"/>
    <w:rsid w:val="007C4E97"/>
    <w:rsid w:val="007C4FCF"/>
    <w:rsid w:val="007C5995"/>
    <w:rsid w:val="007C61FB"/>
    <w:rsid w:val="007C708F"/>
    <w:rsid w:val="007C7F06"/>
    <w:rsid w:val="007D150F"/>
    <w:rsid w:val="007D348A"/>
    <w:rsid w:val="007D442D"/>
    <w:rsid w:val="007D4CE3"/>
    <w:rsid w:val="007D60A5"/>
    <w:rsid w:val="007D6419"/>
    <w:rsid w:val="007D6A0E"/>
    <w:rsid w:val="007E0A3A"/>
    <w:rsid w:val="007E12DA"/>
    <w:rsid w:val="007E4F7B"/>
    <w:rsid w:val="007E5054"/>
    <w:rsid w:val="007E520C"/>
    <w:rsid w:val="007E72AC"/>
    <w:rsid w:val="007E7B71"/>
    <w:rsid w:val="007F0B6C"/>
    <w:rsid w:val="007F3397"/>
    <w:rsid w:val="007F3600"/>
    <w:rsid w:val="007F6D7E"/>
    <w:rsid w:val="007F703F"/>
    <w:rsid w:val="007F734F"/>
    <w:rsid w:val="007F7D89"/>
    <w:rsid w:val="00801CBC"/>
    <w:rsid w:val="008075AA"/>
    <w:rsid w:val="008078C8"/>
    <w:rsid w:val="00807CFF"/>
    <w:rsid w:val="00807E6E"/>
    <w:rsid w:val="008121EE"/>
    <w:rsid w:val="008125D3"/>
    <w:rsid w:val="00812DE3"/>
    <w:rsid w:val="00813B89"/>
    <w:rsid w:val="00814665"/>
    <w:rsid w:val="008166B5"/>
    <w:rsid w:val="008167A0"/>
    <w:rsid w:val="008200D7"/>
    <w:rsid w:val="008205FB"/>
    <w:rsid w:val="00820947"/>
    <w:rsid w:val="00821587"/>
    <w:rsid w:val="00822A36"/>
    <w:rsid w:val="00822B1C"/>
    <w:rsid w:val="00824141"/>
    <w:rsid w:val="008242A4"/>
    <w:rsid w:val="00826315"/>
    <w:rsid w:val="00826407"/>
    <w:rsid w:val="00827179"/>
    <w:rsid w:val="0082770A"/>
    <w:rsid w:val="0083051D"/>
    <w:rsid w:val="0083307F"/>
    <w:rsid w:val="00834973"/>
    <w:rsid w:val="008351BE"/>
    <w:rsid w:val="008351D3"/>
    <w:rsid w:val="0084301D"/>
    <w:rsid w:val="00843037"/>
    <w:rsid w:val="00843F36"/>
    <w:rsid w:val="008446FB"/>
    <w:rsid w:val="008449ED"/>
    <w:rsid w:val="00844E77"/>
    <w:rsid w:val="008468CB"/>
    <w:rsid w:val="0085153A"/>
    <w:rsid w:val="0085596D"/>
    <w:rsid w:val="00855E19"/>
    <w:rsid w:val="00856A3E"/>
    <w:rsid w:val="00856E0B"/>
    <w:rsid w:val="00856FD7"/>
    <w:rsid w:val="00857C70"/>
    <w:rsid w:val="00860013"/>
    <w:rsid w:val="008602EC"/>
    <w:rsid w:val="00861B88"/>
    <w:rsid w:val="00863B07"/>
    <w:rsid w:val="00864877"/>
    <w:rsid w:val="0086729A"/>
    <w:rsid w:val="00870E6D"/>
    <w:rsid w:val="00870ECA"/>
    <w:rsid w:val="00871539"/>
    <w:rsid w:val="008716A2"/>
    <w:rsid w:val="00871F58"/>
    <w:rsid w:val="00872EEA"/>
    <w:rsid w:val="008746AF"/>
    <w:rsid w:val="008757CC"/>
    <w:rsid w:val="00875EEA"/>
    <w:rsid w:val="008769A9"/>
    <w:rsid w:val="00876AF5"/>
    <w:rsid w:val="00876D72"/>
    <w:rsid w:val="00877B7B"/>
    <w:rsid w:val="00880D3A"/>
    <w:rsid w:val="0088152C"/>
    <w:rsid w:val="00881EA2"/>
    <w:rsid w:val="00883663"/>
    <w:rsid w:val="00885C25"/>
    <w:rsid w:val="00886E75"/>
    <w:rsid w:val="00887606"/>
    <w:rsid w:val="00887B81"/>
    <w:rsid w:val="00887BAD"/>
    <w:rsid w:val="0089034A"/>
    <w:rsid w:val="00891736"/>
    <w:rsid w:val="00891A22"/>
    <w:rsid w:val="00892AD6"/>
    <w:rsid w:val="00893EE4"/>
    <w:rsid w:val="0089464C"/>
    <w:rsid w:val="00895918"/>
    <w:rsid w:val="008A0747"/>
    <w:rsid w:val="008A0B6A"/>
    <w:rsid w:val="008A3F22"/>
    <w:rsid w:val="008A5398"/>
    <w:rsid w:val="008A5E8E"/>
    <w:rsid w:val="008A6134"/>
    <w:rsid w:val="008A71F4"/>
    <w:rsid w:val="008A74D4"/>
    <w:rsid w:val="008A7570"/>
    <w:rsid w:val="008B15C6"/>
    <w:rsid w:val="008B385A"/>
    <w:rsid w:val="008B3D91"/>
    <w:rsid w:val="008B547B"/>
    <w:rsid w:val="008B7627"/>
    <w:rsid w:val="008C08FD"/>
    <w:rsid w:val="008C27B2"/>
    <w:rsid w:val="008C2C51"/>
    <w:rsid w:val="008C5036"/>
    <w:rsid w:val="008C64AD"/>
    <w:rsid w:val="008D1E57"/>
    <w:rsid w:val="008D220C"/>
    <w:rsid w:val="008D3CF0"/>
    <w:rsid w:val="008D4940"/>
    <w:rsid w:val="008D4FFC"/>
    <w:rsid w:val="008D7E75"/>
    <w:rsid w:val="008E0E16"/>
    <w:rsid w:val="008E168A"/>
    <w:rsid w:val="008E16C3"/>
    <w:rsid w:val="008E17B8"/>
    <w:rsid w:val="008E2CA7"/>
    <w:rsid w:val="008E41FA"/>
    <w:rsid w:val="008E5A40"/>
    <w:rsid w:val="008F1613"/>
    <w:rsid w:val="008F22D1"/>
    <w:rsid w:val="008F2A6C"/>
    <w:rsid w:val="008F3E15"/>
    <w:rsid w:val="008F4760"/>
    <w:rsid w:val="008F6214"/>
    <w:rsid w:val="0090253E"/>
    <w:rsid w:val="009032AD"/>
    <w:rsid w:val="00905A4D"/>
    <w:rsid w:val="00906B51"/>
    <w:rsid w:val="009112B8"/>
    <w:rsid w:val="00911A71"/>
    <w:rsid w:val="0091228C"/>
    <w:rsid w:val="0091304D"/>
    <w:rsid w:val="00914179"/>
    <w:rsid w:val="0091526E"/>
    <w:rsid w:val="0091556F"/>
    <w:rsid w:val="009175C5"/>
    <w:rsid w:val="009179C7"/>
    <w:rsid w:val="00917C6D"/>
    <w:rsid w:val="009209CC"/>
    <w:rsid w:val="00922AB6"/>
    <w:rsid w:val="00923862"/>
    <w:rsid w:val="00924CBA"/>
    <w:rsid w:val="00924D46"/>
    <w:rsid w:val="00925058"/>
    <w:rsid w:val="00925A9D"/>
    <w:rsid w:val="009269FD"/>
    <w:rsid w:val="00926F66"/>
    <w:rsid w:val="009301D0"/>
    <w:rsid w:val="009310AF"/>
    <w:rsid w:val="009317C7"/>
    <w:rsid w:val="00931C8C"/>
    <w:rsid w:val="00931D88"/>
    <w:rsid w:val="00933DAC"/>
    <w:rsid w:val="00933E66"/>
    <w:rsid w:val="00934116"/>
    <w:rsid w:val="0093478B"/>
    <w:rsid w:val="00934F00"/>
    <w:rsid w:val="0093527A"/>
    <w:rsid w:val="009361EB"/>
    <w:rsid w:val="00936647"/>
    <w:rsid w:val="00936DB1"/>
    <w:rsid w:val="009400F8"/>
    <w:rsid w:val="0094067D"/>
    <w:rsid w:val="009422BB"/>
    <w:rsid w:val="00942B6A"/>
    <w:rsid w:val="00944487"/>
    <w:rsid w:val="00944A67"/>
    <w:rsid w:val="00945581"/>
    <w:rsid w:val="00946C02"/>
    <w:rsid w:val="00946F51"/>
    <w:rsid w:val="009514FE"/>
    <w:rsid w:val="009518B1"/>
    <w:rsid w:val="009531B1"/>
    <w:rsid w:val="00954492"/>
    <w:rsid w:val="009547FE"/>
    <w:rsid w:val="009548DD"/>
    <w:rsid w:val="00954F82"/>
    <w:rsid w:val="00956514"/>
    <w:rsid w:val="00957E2A"/>
    <w:rsid w:val="00957EE1"/>
    <w:rsid w:val="009630FC"/>
    <w:rsid w:val="00964308"/>
    <w:rsid w:val="0096540B"/>
    <w:rsid w:val="00966051"/>
    <w:rsid w:val="009671BC"/>
    <w:rsid w:val="00967A4F"/>
    <w:rsid w:val="0097002E"/>
    <w:rsid w:val="0097057C"/>
    <w:rsid w:val="00970C37"/>
    <w:rsid w:val="00970D84"/>
    <w:rsid w:val="0097220D"/>
    <w:rsid w:val="009725FF"/>
    <w:rsid w:val="00972E00"/>
    <w:rsid w:val="009734E6"/>
    <w:rsid w:val="009735E7"/>
    <w:rsid w:val="00974FD6"/>
    <w:rsid w:val="0097587C"/>
    <w:rsid w:val="00976805"/>
    <w:rsid w:val="00977964"/>
    <w:rsid w:val="009802AD"/>
    <w:rsid w:val="00982410"/>
    <w:rsid w:val="00982849"/>
    <w:rsid w:val="00982BE4"/>
    <w:rsid w:val="00983643"/>
    <w:rsid w:val="00984E23"/>
    <w:rsid w:val="00985062"/>
    <w:rsid w:val="009851B8"/>
    <w:rsid w:val="00985676"/>
    <w:rsid w:val="009858DC"/>
    <w:rsid w:val="00990A70"/>
    <w:rsid w:val="00990DFF"/>
    <w:rsid w:val="00992870"/>
    <w:rsid w:val="00992CD1"/>
    <w:rsid w:val="009936BA"/>
    <w:rsid w:val="009936C5"/>
    <w:rsid w:val="00993C1E"/>
    <w:rsid w:val="00995554"/>
    <w:rsid w:val="009955BC"/>
    <w:rsid w:val="00995EB9"/>
    <w:rsid w:val="00996E91"/>
    <w:rsid w:val="00997101"/>
    <w:rsid w:val="00997873"/>
    <w:rsid w:val="009A00A7"/>
    <w:rsid w:val="009A16A6"/>
    <w:rsid w:val="009A18E4"/>
    <w:rsid w:val="009A1ED9"/>
    <w:rsid w:val="009A3850"/>
    <w:rsid w:val="009A3F55"/>
    <w:rsid w:val="009A6090"/>
    <w:rsid w:val="009A64CE"/>
    <w:rsid w:val="009A6C64"/>
    <w:rsid w:val="009B0D8C"/>
    <w:rsid w:val="009B0EEE"/>
    <w:rsid w:val="009B197D"/>
    <w:rsid w:val="009B1EC0"/>
    <w:rsid w:val="009B2005"/>
    <w:rsid w:val="009B5538"/>
    <w:rsid w:val="009B6838"/>
    <w:rsid w:val="009B7A61"/>
    <w:rsid w:val="009C034D"/>
    <w:rsid w:val="009C1AB2"/>
    <w:rsid w:val="009C2B60"/>
    <w:rsid w:val="009C2F27"/>
    <w:rsid w:val="009C356D"/>
    <w:rsid w:val="009C44BE"/>
    <w:rsid w:val="009D44F7"/>
    <w:rsid w:val="009D475C"/>
    <w:rsid w:val="009D5CFE"/>
    <w:rsid w:val="009D6E3A"/>
    <w:rsid w:val="009E1833"/>
    <w:rsid w:val="009E1BE5"/>
    <w:rsid w:val="009E20B0"/>
    <w:rsid w:val="009E3BF1"/>
    <w:rsid w:val="009E3FA5"/>
    <w:rsid w:val="009E545F"/>
    <w:rsid w:val="009E78C8"/>
    <w:rsid w:val="009F01FB"/>
    <w:rsid w:val="009F0969"/>
    <w:rsid w:val="009F478A"/>
    <w:rsid w:val="009F5CC5"/>
    <w:rsid w:val="009F6803"/>
    <w:rsid w:val="009F7720"/>
    <w:rsid w:val="009F7DFE"/>
    <w:rsid w:val="00A0038D"/>
    <w:rsid w:val="00A00DFF"/>
    <w:rsid w:val="00A02FFC"/>
    <w:rsid w:val="00A04392"/>
    <w:rsid w:val="00A05BD3"/>
    <w:rsid w:val="00A05FE7"/>
    <w:rsid w:val="00A060CB"/>
    <w:rsid w:val="00A064B0"/>
    <w:rsid w:val="00A0697F"/>
    <w:rsid w:val="00A06E16"/>
    <w:rsid w:val="00A072D6"/>
    <w:rsid w:val="00A07ACD"/>
    <w:rsid w:val="00A07CC3"/>
    <w:rsid w:val="00A11C2E"/>
    <w:rsid w:val="00A12C54"/>
    <w:rsid w:val="00A13175"/>
    <w:rsid w:val="00A14073"/>
    <w:rsid w:val="00A14BBC"/>
    <w:rsid w:val="00A150A8"/>
    <w:rsid w:val="00A1581D"/>
    <w:rsid w:val="00A159E0"/>
    <w:rsid w:val="00A16E1D"/>
    <w:rsid w:val="00A16EA2"/>
    <w:rsid w:val="00A1721A"/>
    <w:rsid w:val="00A20916"/>
    <w:rsid w:val="00A21CE8"/>
    <w:rsid w:val="00A2270A"/>
    <w:rsid w:val="00A2382E"/>
    <w:rsid w:val="00A2483A"/>
    <w:rsid w:val="00A25546"/>
    <w:rsid w:val="00A25754"/>
    <w:rsid w:val="00A25E9B"/>
    <w:rsid w:val="00A30089"/>
    <w:rsid w:val="00A30A85"/>
    <w:rsid w:val="00A30F7D"/>
    <w:rsid w:val="00A31F1A"/>
    <w:rsid w:val="00A324BD"/>
    <w:rsid w:val="00A3344A"/>
    <w:rsid w:val="00A34084"/>
    <w:rsid w:val="00A3419C"/>
    <w:rsid w:val="00A346B6"/>
    <w:rsid w:val="00A354A4"/>
    <w:rsid w:val="00A36C1D"/>
    <w:rsid w:val="00A4103E"/>
    <w:rsid w:val="00A41D94"/>
    <w:rsid w:val="00A4215E"/>
    <w:rsid w:val="00A42C92"/>
    <w:rsid w:val="00A44666"/>
    <w:rsid w:val="00A46240"/>
    <w:rsid w:val="00A4627D"/>
    <w:rsid w:val="00A471BF"/>
    <w:rsid w:val="00A47F0C"/>
    <w:rsid w:val="00A5016E"/>
    <w:rsid w:val="00A50390"/>
    <w:rsid w:val="00A54976"/>
    <w:rsid w:val="00A55614"/>
    <w:rsid w:val="00A5628C"/>
    <w:rsid w:val="00A61175"/>
    <w:rsid w:val="00A618EC"/>
    <w:rsid w:val="00A639BB"/>
    <w:rsid w:val="00A6438F"/>
    <w:rsid w:val="00A64AA7"/>
    <w:rsid w:val="00A65CAF"/>
    <w:rsid w:val="00A66332"/>
    <w:rsid w:val="00A7008E"/>
    <w:rsid w:val="00A70A86"/>
    <w:rsid w:val="00A71684"/>
    <w:rsid w:val="00A71B36"/>
    <w:rsid w:val="00A72F26"/>
    <w:rsid w:val="00A73324"/>
    <w:rsid w:val="00A73948"/>
    <w:rsid w:val="00A73FF0"/>
    <w:rsid w:val="00A7479D"/>
    <w:rsid w:val="00A752BC"/>
    <w:rsid w:val="00A75B28"/>
    <w:rsid w:val="00A769DB"/>
    <w:rsid w:val="00A76AB5"/>
    <w:rsid w:val="00A76E39"/>
    <w:rsid w:val="00A7746C"/>
    <w:rsid w:val="00A808DE"/>
    <w:rsid w:val="00A80C3D"/>
    <w:rsid w:val="00A816A9"/>
    <w:rsid w:val="00A8246B"/>
    <w:rsid w:val="00A8381C"/>
    <w:rsid w:val="00A8389A"/>
    <w:rsid w:val="00A84B9F"/>
    <w:rsid w:val="00A84DA7"/>
    <w:rsid w:val="00A8568E"/>
    <w:rsid w:val="00A87805"/>
    <w:rsid w:val="00A90125"/>
    <w:rsid w:val="00A90690"/>
    <w:rsid w:val="00A90A02"/>
    <w:rsid w:val="00A914C5"/>
    <w:rsid w:val="00A9227E"/>
    <w:rsid w:val="00A92325"/>
    <w:rsid w:val="00A951FF"/>
    <w:rsid w:val="00A95CC5"/>
    <w:rsid w:val="00A96CA2"/>
    <w:rsid w:val="00A9760F"/>
    <w:rsid w:val="00AA1456"/>
    <w:rsid w:val="00AA229C"/>
    <w:rsid w:val="00AA4312"/>
    <w:rsid w:val="00AA4F32"/>
    <w:rsid w:val="00AA5101"/>
    <w:rsid w:val="00AA6C16"/>
    <w:rsid w:val="00AA6C6E"/>
    <w:rsid w:val="00AB0978"/>
    <w:rsid w:val="00AB0CC3"/>
    <w:rsid w:val="00AB0F23"/>
    <w:rsid w:val="00AB1303"/>
    <w:rsid w:val="00AB20D0"/>
    <w:rsid w:val="00AB4A67"/>
    <w:rsid w:val="00AB6F13"/>
    <w:rsid w:val="00AB7834"/>
    <w:rsid w:val="00AB7AF7"/>
    <w:rsid w:val="00AC0DD6"/>
    <w:rsid w:val="00AC146A"/>
    <w:rsid w:val="00AC5667"/>
    <w:rsid w:val="00AD00C0"/>
    <w:rsid w:val="00AD0E91"/>
    <w:rsid w:val="00AD1949"/>
    <w:rsid w:val="00AD2BBF"/>
    <w:rsid w:val="00AD3616"/>
    <w:rsid w:val="00AD4EA9"/>
    <w:rsid w:val="00AD5064"/>
    <w:rsid w:val="00AD60BB"/>
    <w:rsid w:val="00AD6230"/>
    <w:rsid w:val="00AD7D06"/>
    <w:rsid w:val="00AD7E6C"/>
    <w:rsid w:val="00AD7F08"/>
    <w:rsid w:val="00AE039A"/>
    <w:rsid w:val="00AE072C"/>
    <w:rsid w:val="00AE1227"/>
    <w:rsid w:val="00AE1D03"/>
    <w:rsid w:val="00AE4E2A"/>
    <w:rsid w:val="00AE5641"/>
    <w:rsid w:val="00AE5BA4"/>
    <w:rsid w:val="00AE6723"/>
    <w:rsid w:val="00AE73A5"/>
    <w:rsid w:val="00AF0434"/>
    <w:rsid w:val="00AF07CD"/>
    <w:rsid w:val="00AF1CA2"/>
    <w:rsid w:val="00AF5920"/>
    <w:rsid w:val="00AF66AF"/>
    <w:rsid w:val="00AF79EB"/>
    <w:rsid w:val="00B00D6E"/>
    <w:rsid w:val="00B0225A"/>
    <w:rsid w:val="00B03ABC"/>
    <w:rsid w:val="00B05731"/>
    <w:rsid w:val="00B0652D"/>
    <w:rsid w:val="00B06D9C"/>
    <w:rsid w:val="00B10553"/>
    <w:rsid w:val="00B1405E"/>
    <w:rsid w:val="00B15010"/>
    <w:rsid w:val="00B165E7"/>
    <w:rsid w:val="00B16D9C"/>
    <w:rsid w:val="00B176EB"/>
    <w:rsid w:val="00B21ED4"/>
    <w:rsid w:val="00B22434"/>
    <w:rsid w:val="00B22DAC"/>
    <w:rsid w:val="00B25AFF"/>
    <w:rsid w:val="00B2642B"/>
    <w:rsid w:val="00B26DDD"/>
    <w:rsid w:val="00B27034"/>
    <w:rsid w:val="00B27106"/>
    <w:rsid w:val="00B30214"/>
    <w:rsid w:val="00B302CF"/>
    <w:rsid w:val="00B31210"/>
    <w:rsid w:val="00B31C16"/>
    <w:rsid w:val="00B32DD1"/>
    <w:rsid w:val="00B3307C"/>
    <w:rsid w:val="00B3668A"/>
    <w:rsid w:val="00B36DE7"/>
    <w:rsid w:val="00B36E44"/>
    <w:rsid w:val="00B37D62"/>
    <w:rsid w:val="00B40895"/>
    <w:rsid w:val="00B416D1"/>
    <w:rsid w:val="00B41BC4"/>
    <w:rsid w:val="00B434C7"/>
    <w:rsid w:val="00B447D9"/>
    <w:rsid w:val="00B44C4B"/>
    <w:rsid w:val="00B5035D"/>
    <w:rsid w:val="00B504A6"/>
    <w:rsid w:val="00B523EE"/>
    <w:rsid w:val="00B53824"/>
    <w:rsid w:val="00B54493"/>
    <w:rsid w:val="00B554F4"/>
    <w:rsid w:val="00B56F2A"/>
    <w:rsid w:val="00B60284"/>
    <w:rsid w:val="00B613A8"/>
    <w:rsid w:val="00B6269C"/>
    <w:rsid w:val="00B62D48"/>
    <w:rsid w:val="00B62E46"/>
    <w:rsid w:val="00B630A1"/>
    <w:rsid w:val="00B64690"/>
    <w:rsid w:val="00B650B0"/>
    <w:rsid w:val="00B653CE"/>
    <w:rsid w:val="00B65857"/>
    <w:rsid w:val="00B6718C"/>
    <w:rsid w:val="00B67ABF"/>
    <w:rsid w:val="00B7052A"/>
    <w:rsid w:val="00B70C05"/>
    <w:rsid w:val="00B71C0D"/>
    <w:rsid w:val="00B71D24"/>
    <w:rsid w:val="00B7289B"/>
    <w:rsid w:val="00B73182"/>
    <w:rsid w:val="00B73207"/>
    <w:rsid w:val="00B73F4D"/>
    <w:rsid w:val="00B74045"/>
    <w:rsid w:val="00B741DE"/>
    <w:rsid w:val="00B7460E"/>
    <w:rsid w:val="00B748D3"/>
    <w:rsid w:val="00B75226"/>
    <w:rsid w:val="00B75B6C"/>
    <w:rsid w:val="00B76272"/>
    <w:rsid w:val="00B76ADD"/>
    <w:rsid w:val="00B8018F"/>
    <w:rsid w:val="00B811EF"/>
    <w:rsid w:val="00B82362"/>
    <w:rsid w:val="00B82919"/>
    <w:rsid w:val="00B82E35"/>
    <w:rsid w:val="00B83901"/>
    <w:rsid w:val="00B83961"/>
    <w:rsid w:val="00B84B8F"/>
    <w:rsid w:val="00B9077B"/>
    <w:rsid w:val="00B91E1F"/>
    <w:rsid w:val="00B93A85"/>
    <w:rsid w:val="00B94B10"/>
    <w:rsid w:val="00B94E57"/>
    <w:rsid w:val="00B95601"/>
    <w:rsid w:val="00B95604"/>
    <w:rsid w:val="00B961A9"/>
    <w:rsid w:val="00B962E6"/>
    <w:rsid w:val="00B977A8"/>
    <w:rsid w:val="00B97BB4"/>
    <w:rsid w:val="00BA2154"/>
    <w:rsid w:val="00BA2863"/>
    <w:rsid w:val="00BA2B4A"/>
    <w:rsid w:val="00BA2DCD"/>
    <w:rsid w:val="00BA5ACF"/>
    <w:rsid w:val="00BA5B89"/>
    <w:rsid w:val="00BA5BA7"/>
    <w:rsid w:val="00BA5EDA"/>
    <w:rsid w:val="00BA623E"/>
    <w:rsid w:val="00BB00A8"/>
    <w:rsid w:val="00BB0522"/>
    <w:rsid w:val="00BB14BD"/>
    <w:rsid w:val="00BB206F"/>
    <w:rsid w:val="00BB27B0"/>
    <w:rsid w:val="00BB43A3"/>
    <w:rsid w:val="00BB4633"/>
    <w:rsid w:val="00BB48EA"/>
    <w:rsid w:val="00BB4BF5"/>
    <w:rsid w:val="00BB5050"/>
    <w:rsid w:val="00BB54D9"/>
    <w:rsid w:val="00BB64D9"/>
    <w:rsid w:val="00BC0DA3"/>
    <w:rsid w:val="00BC1A52"/>
    <w:rsid w:val="00BC3D59"/>
    <w:rsid w:val="00BC5258"/>
    <w:rsid w:val="00BC5E13"/>
    <w:rsid w:val="00BC6233"/>
    <w:rsid w:val="00BC67FE"/>
    <w:rsid w:val="00BC7866"/>
    <w:rsid w:val="00BC79C6"/>
    <w:rsid w:val="00BD12FE"/>
    <w:rsid w:val="00BD3B73"/>
    <w:rsid w:val="00BD4F2B"/>
    <w:rsid w:val="00BD59E1"/>
    <w:rsid w:val="00BD5C29"/>
    <w:rsid w:val="00BD5C52"/>
    <w:rsid w:val="00BE0D0B"/>
    <w:rsid w:val="00BE0EF1"/>
    <w:rsid w:val="00BE1F54"/>
    <w:rsid w:val="00BE65F7"/>
    <w:rsid w:val="00BE6DDE"/>
    <w:rsid w:val="00BF000F"/>
    <w:rsid w:val="00BF005B"/>
    <w:rsid w:val="00BF147B"/>
    <w:rsid w:val="00BF214D"/>
    <w:rsid w:val="00BF3058"/>
    <w:rsid w:val="00BF359A"/>
    <w:rsid w:val="00BF3F53"/>
    <w:rsid w:val="00BF41A7"/>
    <w:rsid w:val="00BF4670"/>
    <w:rsid w:val="00BF4C97"/>
    <w:rsid w:val="00BF5E93"/>
    <w:rsid w:val="00BF6F7E"/>
    <w:rsid w:val="00BF7B87"/>
    <w:rsid w:val="00C014AD"/>
    <w:rsid w:val="00C0411D"/>
    <w:rsid w:val="00C06653"/>
    <w:rsid w:val="00C0679C"/>
    <w:rsid w:val="00C06A82"/>
    <w:rsid w:val="00C10117"/>
    <w:rsid w:val="00C13CC9"/>
    <w:rsid w:val="00C13EE3"/>
    <w:rsid w:val="00C15472"/>
    <w:rsid w:val="00C17117"/>
    <w:rsid w:val="00C201D0"/>
    <w:rsid w:val="00C2026B"/>
    <w:rsid w:val="00C20E57"/>
    <w:rsid w:val="00C223C9"/>
    <w:rsid w:val="00C223FF"/>
    <w:rsid w:val="00C22534"/>
    <w:rsid w:val="00C23B0F"/>
    <w:rsid w:val="00C24A40"/>
    <w:rsid w:val="00C25FCF"/>
    <w:rsid w:val="00C26ED4"/>
    <w:rsid w:val="00C304D4"/>
    <w:rsid w:val="00C3107B"/>
    <w:rsid w:val="00C311CD"/>
    <w:rsid w:val="00C32910"/>
    <w:rsid w:val="00C34139"/>
    <w:rsid w:val="00C34BF7"/>
    <w:rsid w:val="00C40746"/>
    <w:rsid w:val="00C40BCC"/>
    <w:rsid w:val="00C40FDA"/>
    <w:rsid w:val="00C417FF"/>
    <w:rsid w:val="00C436F2"/>
    <w:rsid w:val="00C45B8E"/>
    <w:rsid w:val="00C45FCD"/>
    <w:rsid w:val="00C46C12"/>
    <w:rsid w:val="00C504D4"/>
    <w:rsid w:val="00C515A7"/>
    <w:rsid w:val="00C51707"/>
    <w:rsid w:val="00C51CBF"/>
    <w:rsid w:val="00C54180"/>
    <w:rsid w:val="00C55195"/>
    <w:rsid w:val="00C55ACC"/>
    <w:rsid w:val="00C60ACC"/>
    <w:rsid w:val="00C63148"/>
    <w:rsid w:val="00C633FE"/>
    <w:rsid w:val="00C64FB8"/>
    <w:rsid w:val="00C65C4F"/>
    <w:rsid w:val="00C70BF6"/>
    <w:rsid w:val="00C716CB"/>
    <w:rsid w:val="00C71B22"/>
    <w:rsid w:val="00C73067"/>
    <w:rsid w:val="00C744F1"/>
    <w:rsid w:val="00C74953"/>
    <w:rsid w:val="00C7545A"/>
    <w:rsid w:val="00C75637"/>
    <w:rsid w:val="00C7743E"/>
    <w:rsid w:val="00C8254B"/>
    <w:rsid w:val="00C82B79"/>
    <w:rsid w:val="00C8341D"/>
    <w:rsid w:val="00C842D6"/>
    <w:rsid w:val="00C87F2D"/>
    <w:rsid w:val="00C87F53"/>
    <w:rsid w:val="00C90734"/>
    <w:rsid w:val="00C911BF"/>
    <w:rsid w:val="00C91562"/>
    <w:rsid w:val="00C93AC5"/>
    <w:rsid w:val="00C93B8E"/>
    <w:rsid w:val="00C97250"/>
    <w:rsid w:val="00CA08C8"/>
    <w:rsid w:val="00CA127A"/>
    <w:rsid w:val="00CA22E4"/>
    <w:rsid w:val="00CA37B0"/>
    <w:rsid w:val="00CA3993"/>
    <w:rsid w:val="00CA3C5C"/>
    <w:rsid w:val="00CA4E21"/>
    <w:rsid w:val="00CA5027"/>
    <w:rsid w:val="00CA51B9"/>
    <w:rsid w:val="00CA63CD"/>
    <w:rsid w:val="00CA6CBE"/>
    <w:rsid w:val="00CB0B1E"/>
    <w:rsid w:val="00CB40FF"/>
    <w:rsid w:val="00CB43CC"/>
    <w:rsid w:val="00CB477B"/>
    <w:rsid w:val="00CB47F1"/>
    <w:rsid w:val="00CB4F59"/>
    <w:rsid w:val="00CB6548"/>
    <w:rsid w:val="00CB6BDE"/>
    <w:rsid w:val="00CB729B"/>
    <w:rsid w:val="00CC043D"/>
    <w:rsid w:val="00CC19F6"/>
    <w:rsid w:val="00CC1F76"/>
    <w:rsid w:val="00CC2006"/>
    <w:rsid w:val="00CC20B0"/>
    <w:rsid w:val="00CC2B44"/>
    <w:rsid w:val="00CC367D"/>
    <w:rsid w:val="00CC62F4"/>
    <w:rsid w:val="00CC7B4E"/>
    <w:rsid w:val="00CC7FFD"/>
    <w:rsid w:val="00CD084E"/>
    <w:rsid w:val="00CD1785"/>
    <w:rsid w:val="00CD2BE4"/>
    <w:rsid w:val="00CD4312"/>
    <w:rsid w:val="00CD705D"/>
    <w:rsid w:val="00CD75BC"/>
    <w:rsid w:val="00CE0014"/>
    <w:rsid w:val="00CE0B09"/>
    <w:rsid w:val="00CE0F7F"/>
    <w:rsid w:val="00CE2546"/>
    <w:rsid w:val="00CE516A"/>
    <w:rsid w:val="00CE5C2B"/>
    <w:rsid w:val="00CE680B"/>
    <w:rsid w:val="00CE701C"/>
    <w:rsid w:val="00CE7162"/>
    <w:rsid w:val="00CE7B56"/>
    <w:rsid w:val="00CF0355"/>
    <w:rsid w:val="00CF071D"/>
    <w:rsid w:val="00CF18C9"/>
    <w:rsid w:val="00CF1E96"/>
    <w:rsid w:val="00CF263A"/>
    <w:rsid w:val="00CF2CA3"/>
    <w:rsid w:val="00CF3B39"/>
    <w:rsid w:val="00CF3C78"/>
    <w:rsid w:val="00CF3D5C"/>
    <w:rsid w:val="00CF4343"/>
    <w:rsid w:val="00CF4BE5"/>
    <w:rsid w:val="00CF5DCF"/>
    <w:rsid w:val="00CF658E"/>
    <w:rsid w:val="00CF72B1"/>
    <w:rsid w:val="00D0270D"/>
    <w:rsid w:val="00D02BFA"/>
    <w:rsid w:val="00D04C25"/>
    <w:rsid w:val="00D07C67"/>
    <w:rsid w:val="00D10BB2"/>
    <w:rsid w:val="00D11C6C"/>
    <w:rsid w:val="00D12F97"/>
    <w:rsid w:val="00D14318"/>
    <w:rsid w:val="00D149C4"/>
    <w:rsid w:val="00D1663C"/>
    <w:rsid w:val="00D21931"/>
    <w:rsid w:val="00D22254"/>
    <w:rsid w:val="00D224FE"/>
    <w:rsid w:val="00D2267D"/>
    <w:rsid w:val="00D23F74"/>
    <w:rsid w:val="00D258F4"/>
    <w:rsid w:val="00D30291"/>
    <w:rsid w:val="00D3054E"/>
    <w:rsid w:val="00D31328"/>
    <w:rsid w:val="00D3174A"/>
    <w:rsid w:val="00D32642"/>
    <w:rsid w:val="00D331C6"/>
    <w:rsid w:val="00D40E67"/>
    <w:rsid w:val="00D415D2"/>
    <w:rsid w:val="00D41F13"/>
    <w:rsid w:val="00D4207E"/>
    <w:rsid w:val="00D4215B"/>
    <w:rsid w:val="00D422FE"/>
    <w:rsid w:val="00D42D17"/>
    <w:rsid w:val="00D4602B"/>
    <w:rsid w:val="00D46133"/>
    <w:rsid w:val="00D4622B"/>
    <w:rsid w:val="00D467D6"/>
    <w:rsid w:val="00D46AFF"/>
    <w:rsid w:val="00D52158"/>
    <w:rsid w:val="00D55EA7"/>
    <w:rsid w:val="00D6216C"/>
    <w:rsid w:val="00D626C9"/>
    <w:rsid w:val="00D6286A"/>
    <w:rsid w:val="00D62D32"/>
    <w:rsid w:val="00D636E4"/>
    <w:rsid w:val="00D63E4C"/>
    <w:rsid w:val="00D6465E"/>
    <w:rsid w:val="00D64C30"/>
    <w:rsid w:val="00D70EDC"/>
    <w:rsid w:val="00D7224E"/>
    <w:rsid w:val="00D74C78"/>
    <w:rsid w:val="00D750E0"/>
    <w:rsid w:val="00D7517B"/>
    <w:rsid w:val="00D76611"/>
    <w:rsid w:val="00D80B94"/>
    <w:rsid w:val="00D8110D"/>
    <w:rsid w:val="00D81227"/>
    <w:rsid w:val="00D813BE"/>
    <w:rsid w:val="00D82D69"/>
    <w:rsid w:val="00D855D9"/>
    <w:rsid w:val="00D8596F"/>
    <w:rsid w:val="00D86E8F"/>
    <w:rsid w:val="00D91529"/>
    <w:rsid w:val="00D928A4"/>
    <w:rsid w:val="00D92E63"/>
    <w:rsid w:val="00D954E4"/>
    <w:rsid w:val="00D95DE5"/>
    <w:rsid w:val="00D95F79"/>
    <w:rsid w:val="00D96455"/>
    <w:rsid w:val="00D96C62"/>
    <w:rsid w:val="00D96CF6"/>
    <w:rsid w:val="00D96F46"/>
    <w:rsid w:val="00DA0004"/>
    <w:rsid w:val="00DA05EF"/>
    <w:rsid w:val="00DA2795"/>
    <w:rsid w:val="00DA3265"/>
    <w:rsid w:val="00DA3CFA"/>
    <w:rsid w:val="00DA45D9"/>
    <w:rsid w:val="00DA478C"/>
    <w:rsid w:val="00DA58CB"/>
    <w:rsid w:val="00DA67A9"/>
    <w:rsid w:val="00DB036B"/>
    <w:rsid w:val="00DB33E8"/>
    <w:rsid w:val="00DB4B36"/>
    <w:rsid w:val="00DB4BDE"/>
    <w:rsid w:val="00DB6792"/>
    <w:rsid w:val="00DB6DBB"/>
    <w:rsid w:val="00DC3BF3"/>
    <w:rsid w:val="00DC6D3A"/>
    <w:rsid w:val="00DC7DFB"/>
    <w:rsid w:val="00DD0471"/>
    <w:rsid w:val="00DD04CE"/>
    <w:rsid w:val="00DD12A7"/>
    <w:rsid w:val="00DD1B3A"/>
    <w:rsid w:val="00DD2535"/>
    <w:rsid w:val="00DD29CA"/>
    <w:rsid w:val="00DD3732"/>
    <w:rsid w:val="00DD5A2F"/>
    <w:rsid w:val="00DD6EE8"/>
    <w:rsid w:val="00DD7CC9"/>
    <w:rsid w:val="00DE30DD"/>
    <w:rsid w:val="00DE4C0B"/>
    <w:rsid w:val="00DE6A86"/>
    <w:rsid w:val="00DE78CD"/>
    <w:rsid w:val="00DE7A8E"/>
    <w:rsid w:val="00DF0FAD"/>
    <w:rsid w:val="00DF16E5"/>
    <w:rsid w:val="00DF263C"/>
    <w:rsid w:val="00DF2787"/>
    <w:rsid w:val="00DF37FD"/>
    <w:rsid w:val="00DF467D"/>
    <w:rsid w:val="00DF622E"/>
    <w:rsid w:val="00DF6E26"/>
    <w:rsid w:val="00DF6FE8"/>
    <w:rsid w:val="00DF7250"/>
    <w:rsid w:val="00E01A22"/>
    <w:rsid w:val="00E03A09"/>
    <w:rsid w:val="00E04C4B"/>
    <w:rsid w:val="00E053CF"/>
    <w:rsid w:val="00E055D3"/>
    <w:rsid w:val="00E07222"/>
    <w:rsid w:val="00E10709"/>
    <w:rsid w:val="00E10717"/>
    <w:rsid w:val="00E11C20"/>
    <w:rsid w:val="00E11C40"/>
    <w:rsid w:val="00E12565"/>
    <w:rsid w:val="00E12E07"/>
    <w:rsid w:val="00E1326E"/>
    <w:rsid w:val="00E13486"/>
    <w:rsid w:val="00E14D13"/>
    <w:rsid w:val="00E17487"/>
    <w:rsid w:val="00E17A66"/>
    <w:rsid w:val="00E20998"/>
    <w:rsid w:val="00E20F28"/>
    <w:rsid w:val="00E2276F"/>
    <w:rsid w:val="00E2382A"/>
    <w:rsid w:val="00E23847"/>
    <w:rsid w:val="00E23A68"/>
    <w:rsid w:val="00E26672"/>
    <w:rsid w:val="00E27854"/>
    <w:rsid w:val="00E3082E"/>
    <w:rsid w:val="00E30A19"/>
    <w:rsid w:val="00E311BF"/>
    <w:rsid w:val="00E34D8B"/>
    <w:rsid w:val="00E36B06"/>
    <w:rsid w:val="00E4049B"/>
    <w:rsid w:val="00E415C8"/>
    <w:rsid w:val="00E433AE"/>
    <w:rsid w:val="00E4374F"/>
    <w:rsid w:val="00E44EBD"/>
    <w:rsid w:val="00E47083"/>
    <w:rsid w:val="00E47C3C"/>
    <w:rsid w:val="00E504B4"/>
    <w:rsid w:val="00E509EC"/>
    <w:rsid w:val="00E517D1"/>
    <w:rsid w:val="00E5260E"/>
    <w:rsid w:val="00E53515"/>
    <w:rsid w:val="00E5363A"/>
    <w:rsid w:val="00E54627"/>
    <w:rsid w:val="00E54652"/>
    <w:rsid w:val="00E55456"/>
    <w:rsid w:val="00E56349"/>
    <w:rsid w:val="00E573BB"/>
    <w:rsid w:val="00E5750A"/>
    <w:rsid w:val="00E57B4C"/>
    <w:rsid w:val="00E61AC4"/>
    <w:rsid w:val="00E61D18"/>
    <w:rsid w:val="00E6478E"/>
    <w:rsid w:val="00E64FB8"/>
    <w:rsid w:val="00E703A1"/>
    <w:rsid w:val="00E717A3"/>
    <w:rsid w:val="00E71C8C"/>
    <w:rsid w:val="00E725FC"/>
    <w:rsid w:val="00E73DA6"/>
    <w:rsid w:val="00E75730"/>
    <w:rsid w:val="00E80A2E"/>
    <w:rsid w:val="00E80F37"/>
    <w:rsid w:val="00E81058"/>
    <w:rsid w:val="00E8116A"/>
    <w:rsid w:val="00E81BED"/>
    <w:rsid w:val="00E85297"/>
    <w:rsid w:val="00E8612D"/>
    <w:rsid w:val="00E866EB"/>
    <w:rsid w:val="00E86FF4"/>
    <w:rsid w:val="00E90300"/>
    <w:rsid w:val="00E909A2"/>
    <w:rsid w:val="00E916AE"/>
    <w:rsid w:val="00E91B5F"/>
    <w:rsid w:val="00E93003"/>
    <w:rsid w:val="00E93004"/>
    <w:rsid w:val="00E931CD"/>
    <w:rsid w:val="00E9380B"/>
    <w:rsid w:val="00E94CFE"/>
    <w:rsid w:val="00E95253"/>
    <w:rsid w:val="00E957C9"/>
    <w:rsid w:val="00E958CB"/>
    <w:rsid w:val="00E96D59"/>
    <w:rsid w:val="00E97CB0"/>
    <w:rsid w:val="00EA0555"/>
    <w:rsid w:val="00EA0DD2"/>
    <w:rsid w:val="00EA2020"/>
    <w:rsid w:val="00EA2848"/>
    <w:rsid w:val="00EA2A0B"/>
    <w:rsid w:val="00EA4FED"/>
    <w:rsid w:val="00EA56B9"/>
    <w:rsid w:val="00EA5B0E"/>
    <w:rsid w:val="00EA622F"/>
    <w:rsid w:val="00EA6F3D"/>
    <w:rsid w:val="00EA7EDE"/>
    <w:rsid w:val="00EB10BB"/>
    <w:rsid w:val="00EB3FE3"/>
    <w:rsid w:val="00EB42E4"/>
    <w:rsid w:val="00EB5E33"/>
    <w:rsid w:val="00EB6428"/>
    <w:rsid w:val="00EB78FE"/>
    <w:rsid w:val="00EB798B"/>
    <w:rsid w:val="00EB7E1E"/>
    <w:rsid w:val="00EC0285"/>
    <w:rsid w:val="00EC0573"/>
    <w:rsid w:val="00EC0589"/>
    <w:rsid w:val="00EC0E4B"/>
    <w:rsid w:val="00EC36EF"/>
    <w:rsid w:val="00EC3A57"/>
    <w:rsid w:val="00EC4906"/>
    <w:rsid w:val="00EC5129"/>
    <w:rsid w:val="00EC6B25"/>
    <w:rsid w:val="00ED14A0"/>
    <w:rsid w:val="00ED236B"/>
    <w:rsid w:val="00ED34D6"/>
    <w:rsid w:val="00ED3BD3"/>
    <w:rsid w:val="00ED3F61"/>
    <w:rsid w:val="00ED488E"/>
    <w:rsid w:val="00ED4AEB"/>
    <w:rsid w:val="00ED4C26"/>
    <w:rsid w:val="00ED54A6"/>
    <w:rsid w:val="00ED63F4"/>
    <w:rsid w:val="00ED703E"/>
    <w:rsid w:val="00ED7F7E"/>
    <w:rsid w:val="00EE0003"/>
    <w:rsid w:val="00EE1AC5"/>
    <w:rsid w:val="00EE1C51"/>
    <w:rsid w:val="00EE1EF0"/>
    <w:rsid w:val="00EE280F"/>
    <w:rsid w:val="00EE2B09"/>
    <w:rsid w:val="00EE51BF"/>
    <w:rsid w:val="00EE7083"/>
    <w:rsid w:val="00EF011D"/>
    <w:rsid w:val="00EF0328"/>
    <w:rsid w:val="00EF1228"/>
    <w:rsid w:val="00EF1AB3"/>
    <w:rsid w:val="00EF259D"/>
    <w:rsid w:val="00EF39F0"/>
    <w:rsid w:val="00EF588B"/>
    <w:rsid w:val="00EF6348"/>
    <w:rsid w:val="00F01CB9"/>
    <w:rsid w:val="00F0292B"/>
    <w:rsid w:val="00F02B07"/>
    <w:rsid w:val="00F030A8"/>
    <w:rsid w:val="00F03866"/>
    <w:rsid w:val="00F03CBA"/>
    <w:rsid w:val="00F04074"/>
    <w:rsid w:val="00F055EA"/>
    <w:rsid w:val="00F079A8"/>
    <w:rsid w:val="00F1188D"/>
    <w:rsid w:val="00F13788"/>
    <w:rsid w:val="00F14027"/>
    <w:rsid w:val="00F15659"/>
    <w:rsid w:val="00F15B10"/>
    <w:rsid w:val="00F15FF3"/>
    <w:rsid w:val="00F205B2"/>
    <w:rsid w:val="00F23CDC"/>
    <w:rsid w:val="00F247DC"/>
    <w:rsid w:val="00F25AA8"/>
    <w:rsid w:val="00F26594"/>
    <w:rsid w:val="00F26BAA"/>
    <w:rsid w:val="00F26C93"/>
    <w:rsid w:val="00F270F5"/>
    <w:rsid w:val="00F30E91"/>
    <w:rsid w:val="00F314CA"/>
    <w:rsid w:val="00F31743"/>
    <w:rsid w:val="00F31B55"/>
    <w:rsid w:val="00F35166"/>
    <w:rsid w:val="00F3529C"/>
    <w:rsid w:val="00F36A95"/>
    <w:rsid w:val="00F37034"/>
    <w:rsid w:val="00F3790D"/>
    <w:rsid w:val="00F4031E"/>
    <w:rsid w:val="00F40F1F"/>
    <w:rsid w:val="00F41495"/>
    <w:rsid w:val="00F42627"/>
    <w:rsid w:val="00F42DB1"/>
    <w:rsid w:val="00F44816"/>
    <w:rsid w:val="00F44821"/>
    <w:rsid w:val="00F448B1"/>
    <w:rsid w:val="00F45899"/>
    <w:rsid w:val="00F467AC"/>
    <w:rsid w:val="00F47BC3"/>
    <w:rsid w:val="00F47CF3"/>
    <w:rsid w:val="00F51036"/>
    <w:rsid w:val="00F51DB7"/>
    <w:rsid w:val="00F52565"/>
    <w:rsid w:val="00F530AC"/>
    <w:rsid w:val="00F53BF4"/>
    <w:rsid w:val="00F54AF0"/>
    <w:rsid w:val="00F54B31"/>
    <w:rsid w:val="00F54C14"/>
    <w:rsid w:val="00F54E43"/>
    <w:rsid w:val="00F5604D"/>
    <w:rsid w:val="00F63AF9"/>
    <w:rsid w:val="00F65F5A"/>
    <w:rsid w:val="00F66576"/>
    <w:rsid w:val="00F6710A"/>
    <w:rsid w:val="00F67EED"/>
    <w:rsid w:val="00F70F5A"/>
    <w:rsid w:val="00F71E68"/>
    <w:rsid w:val="00F73C3E"/>
    <w:rsid w:val="00F753B0"/>
    <w:rsid w:val="00F76DB8"/>
    <w:rsid w:val="00F806DD"/>
    <w:rsid w:val="00F80AFF"/>
    <w:rsid w:val="00F82200"/>
    <w:rsid w:val="00F83703"/>
    <w:rsid w:val="00F8395B"/>
    <w:rsid w:val="00F84044"/>
    <w:rsid w:val="00F84677"/>
    <w:rsid w:val="00F854BA"/>
    <w:rsid w:val="00F874B2"/>
    <w:rsid w:val="00F87646"/>
    <w:rsid w:val="00F916A6"/>
    <w:rsid w:val="00F92F00"/>
    <w:rsid w:val="00F94CAC"/>
    <w:rsid w:val="00F94E8B"/>
    <w:rsid w:val="00F94FB1"/>
    <w:rsid w:val="00F97EB6"/>
    <w:rsid w:val="00FA035D"/>
    <w:rsid w:val="00FA0B92"/>
    <w:rsid w:val="00FA2607"/>
    <w:rsid w:val="00FA2F61"/>
    <w:rsid w:val="00FA32B6"/>
    <w:rsid w:val="00FA38B8"/>
    <w:rsid w:val="00FA3FA2"/>
    <w:rsid w:val="00FA4C2D"/>
    <w:rsid w:val="00FA50E8"/>
    <w:rsid w:val="00FA5E72"/>
    <w:rsid w:val="00FA7B6C"/>
    <w:rsid w:val="00FB068A"/>
    <w:rsid w:val="00FB125F"/>
    <w:rsid w:val="00FB1342"/>
    <w:rsid w:val="00FB2131"/>
    <w:rsid w:val="00FB4FA7"/>
    <w:rsid w:val="00FB6EA7"/>
    <w:rsid w:val="00FB7325"/>
    <w:rsid w:val="00FC1307"/>
    <w:rsid w:val="00FC1A04"/>
    <w:rsid w:val="00FC1AFE"/>
    <w:rsid w:val="00FC1EA6"/>
    <w:rsid w:val="00FC23D0"/>
    <w:rsid w:val="00FC3329"/>
    <w:rsid w:val="00FC592B"/>
    <w:rsid w:val="00FC597A"/>
    <w:rsid w:val="00FC5A9A"/>
    <w:rsid w:val="00FD017F"/>
    <w:rsid w:val="00FD07E8"/>
    <w:rsid w:val="00FD2977"/>
    <w:rsid w:val="00FD3896"/>
    <w:rsid w:val="00FD440B"/>
    <w:rsid w:val="00FD7B40"/>
    <w:rsid w:val="00FE19BF"/>
    <w:rsid w:val="00FE4678"/>
    <w:rsid w:val="00FE5857"/>
    <w:rsid w:val="00FE5A9B"/>
    <w:rsid w:val="00FE730D"/>
    <w:rsid w:val="00FF0124"/>
    <w:rsid w:val="00FF0B82"/>
    <w:rsid w:val="00FF1A6D"/>
    <w:rsid w:val="00FF3EE0"/>
    <w:rsid w:val="00FF4714"/>
    <w:rsid w:val="00FF47AD"/>
    <w:rsid w:val="00FF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ED1B28"/>
  <w15:chartTrackingRefBased/>
  <w15:docId w15:val="{FCDEA8BF-D5E5-4EB2-AB4F-C64CD63F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241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41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E37732EC00748B4EF9DF4C6007C1E" ma:contentTypeVersion="10" ma:contentTypeDescription="Create a new document." ma:contentTypeScope="" ma:versionID="8a05e072fa632441208d6ad5eabaf778">
  <xsd:schema xmlns:xsd="http://www.w3.org/2001/XMLSchema" xmlns:xs="http://www.w3.org/2001/XMLSchema" xmlns:p="http://schemas.microsoft.com/office/2006/metadata/properties" xmlns:ns2="20ddfa67-2759-4490-a676-38c6203a12b4" xmlns:ns3="b7517373-f116-4b27-b782-d3d3c0f69947" targetNamespace="http://schemas.microsoft.com/office/2006/metadata/properties" ma:root="true" ma:fieldsID="f9d3ddca08bcbd18b0941ff3bfa0f773" ns2:_="" ns3:_="">
    <xsd:import namespace="20ddfa67-2759-4490-a676-38c6203a12b4"/>
    <xsd:import namespace="b7517373-f116-4b27-b782-d3d3c0f699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dfa67-2759-4490-a676-38c6203a12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17373-f116-4b27-b782-d3d3c0f6994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92001B-BFAB-4F81-97BB-C782B9ED44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dfa67-2759-4490-a676-38c6203a12b4"/>
    <ds:schemaRef ds:uri="b7517373-f116-4b27-b782-d3d3c0f699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E14B1B-0FA2-44A3-9C77-78EDCE3469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04A9E0-0846-47E0-B7FF-7818EDA535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ld01</dc:creator>
  <cp:keywords/>
  <dc:description/>
  <cp:lastModifiedBy>Wayne Emerson</cp:lastModifiedBy>
  <cp:revision>2</cp:revision>
  <cp:lastPrinted>2019-09-11T12:27:00Z</cp:lastPrinted>
  <dcterms:created xsi:type="dcterms:W3CDTF">2019-10-22T11:59:00Z</dcterms:created>
  <dcterms:modified xsi:type="dcterms:W3CDTF">2019-10-22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E37732EC00748B4EF9DF4C6007C1E</vt:lpwstr>
  </property>
</Properties>
</file>